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1B41" w:rsidRPr="00F31B41" w:rsidRDefault="00F31B41" w:rsidP="00F31B41">
      <w:pPr>
        <w:spacing w:after="0" w:line="240" w:lineRule="auto"/>
        <w:jc w:val="center"/>
        <w:rPr>
          <w:rFonts w:ascii="Baamini" w:eastAsia="Arial Unicode MS" w:hAnsi="Baamini" w:cs="TAU-Marutham"/>
          <w:b/>
          <w:sz w:val="34"/>
          <w:szCs w:val="36"/>
          <w:lang w:val="en-IN"/>
        </w:rPr>
      </w:pPr>
      <w:bookmarkStart w:id="0" w:name="_GoBack"/>
      <w:bookmarkEnd w:id="0"/>
      <w:r w:rsidRPr="00F31B41">
        <w:rPr>
          <w:rFonts w:ascii="Baamini" w:eastAsia="Arial Unicode MS" w:hAnsi="TAU-Marutham" w:cs="TAU-Marutham"/>
          <w:b/>
          <w:sz w:val="34"/>
          <w:szCs w:val="36"/>
          <w:lang w:val="en-IN"/>
        </w:rPr>
        <w:t>பெரியார்</w:t>
      </w:r>
      <w:r w:rsidRPr="00F31B41">
        <w:rPr>
          <w:rFonts w:ascii="Baamini" w:eastAsia="Arial Unicode MS" w:hAnsi="Baamini" w:cs="TAU-Marutham"/>
          <w:b/>
          <w:sz w:val="34"/>
          <w:szCs w:val="36"/>
          <w:lang w:val="en-IN"/>
        </w:rPr>
        <w:t xml:space="preserve"> </w:t>
      </w:r>
      <w:r w:rsidRPr="00F31B41">
        <w:rPr>
          <w:rFonts w:ascii="Baamini" w:eastAsia="Arial Unicode MS" w:hAnsi="TAU-Marutham" w:cs="TAU-Marutham"/>
          <w:b/>
          <w:sz w:val="34"/>
          <w:szCs w:val="36"/>
          <w:lang w:val="en-IN"/>
        </w:rPr>
        <w:t>பல்கலைக்கழகம்</w:t>
      </w:r>
    </w:p>
    <w:p w:rsidR="00F31B41" w:rsidRDefault="00F31B41" w:rsidP="00F31B41">
      <w:pPr>
        <w:spacing w:after="0" w:line="240" w:lineRule="auto"/>
        <w:jc w:val="center"/>
        <w:rPr>
          <w:rFonts w:ascii="Franklin Gothic Heavy" w:hAnsi="Franklin Gothic Heavy"/>
          <w:sz w:val="38"/>
          <w:szCs w:val="36"/>
          <w:lang w:val="en-IN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F75EAE2" wp14:editId="09C0B1DA">
            <wp:simplePos x="0" y="0"/>
            <wp:positionH relativeFrom="column">
              <wp:posOffset>57150</wp:posOffset>
            </wp:positionH>
            <wp:positionV relativeFrom="paragraph">
              <wp:posOffset>-190500</wp:posOffset>
            </wp:positionV>
            <wp:extent cx="885825" cy="695325"/>
            <wp:effectExtent l="0" t="0" r="0" b="0"/>
            <wp:wrapNone/>
            <wp:docPr id="1" name="Picture 1" descr="C:\Users\admin\Desktop\University logo\Logo__E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University logo\Logo__Eng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C0565">
        <w:rPr>
          <w:rFonts w:ascii="Franklin Gothic Heavy" w:hAnsi="Franklin Gothic Heavy"/>
          <w:sz w:val="38"/>
          <w:szCs w:val="36"/>
          <w:lang w:val="en-IN"/>
        </w:rPr>
        <w:t>PERIYAR UNIVERSITY</w:t>
      </w:r>
    </w:p>
    <w:p w:rsidR="00F31B41" w:rsidRPr="00F56652" w:rsidRDefault="00F56652" w:rsidP="00F31B41">
      <w:pPr>
        <w:spacing w:after="0" w:line="240" w:lineRule="auto"/>
        <w:jc w:val="center"/>
        <w:rPr>
          <w:rFonts w:ascii="Franklin Gothic Heavy" w:eastAsia="Arial Unicode MS" w:hAnsi="Franklin Gothic Heavy" w:cs="Arial Unicode MS"/>
          <w:b/>
          <w:sz w:val="34"/>
          <w:szCs w:val="36"/>
          <w:lang w:val="en-IN"/>
        </w:rPr>
      </w:pPr>
      <w:r w:rsidRPr="00F56652">
        <w:rPr>
          <w:rFonts w:ascii="Franklin Gothic Heavy" w:hAnsi="Franklin Gothic Heavy"/>
          <w:sz w:val="34"/>
          <w:szCs w:val="36"/>
          <w:lang w:val="en-IN"/>
        </w:rPr>
        <w:t>DEPARTMENT OF EDUCATION</w:t>
      </w:r>
    </w:p>
    <w:p w:rsidR="00F31B41" w:rsidRPr="003C0565" w:rsidRDefault="00F31B41" w:rsidP="00F31B41">
      <w:pPr>
        <w:spacing w:after="0" w:line="240" w:lineRule="auto"/>
        <w:jc w:val="center"/>
        <w:rPr>
          <w:rFonts w:ascii="Algerian" w:hAnsi="Algerian"/>
          <w:lang w:val="en-IN"/>
        </w:rPr>
      </w:pPr>
      <w:r w:rsidRPr="003C0565">
        <w:rPr>
          <w:rFonts w:ascii="Algerian" w:hAnsi="Algerian"/>
          <w:lang w:val="en-IN"/>
        </w:rPr>
        <w:t>Salem- 636011, Tamil Nadu</w:t>
      </w:r>
    </w:p>
    <w:p w:rsidR="00F31B41" w:rsidRPr="00AD1603" w:rsidRDefault="00F31B41" w:rsidP="00F31B41">
      <w:pPr>
        <w:pBdr>
          <w:bottom w:val="thinThickSmallGap" w:sz="24" w:space="1" w:color="auto"/>
        </w:pBdr>
        <w:spacing w:after="0" w:line="240" w:lineRule="auto"/>
        <w:jc w:val="center"/>
        <w:rPr>
          <w:rFonts w:ascii="Century Gothic" w:hAnsi="Century Gothic"/>
          <w:szCs w:val="18"/>
          <w:lang w:val="en-IN"/>
        </w:rPr>
      </w:pPr>
      <w:r w:rsidRPr="00AD1603">
        <w:rPr>
          <w:rFonts w:ascii="Century Gothic" w:hAnsi="Century Gothic"/>
          <w:szCs w:val="18"/>
          <w:lang w:val="en-IN"/>
        </w:rPr>
        <w:t xml:space="preserve">NAAC </w:t>
      </w:r>
      <w:r w:rsidRPr="00AD1603">
        <w:rPr>
          <w:rFonts w:ascii="Century Gothic" w:hAnsi="Century Gothic"/>
          <w:b/>
          <w:szCs w:val="18"/>
          <w:lang w:val="en-IN"/>
        </w:rPr>
        <w:t>A</w:t>
      </w:r>
      <w:r w:rsidRPr="00AD1603">
        <w:rPr>
          <w:rFonts w:ascii="Century Gothic" w:hAnsi="Century Gothic"/>
          <w:szCs w:val="18"/>
          <w:lang w:val="en-IN"/>
        </w:rPr>
        <w:t xml:space="preserve"> Grade - State University - NIRF Rank 68 </w:t>
      </w: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810"/>
        <w:gridCol w:w="900"/>
        <w:gridCol w:w="5328"/>
        <w:gridCol w:w="2952"/>
      </w:tblGrid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N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.No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itle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hor nam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uidance and counsel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ngamaneni nageswara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1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asic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vijaya lakshmi &amp;et 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1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rends and issues in Indian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N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1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measurement and evalu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.swarupa rani &amp;et  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2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mproving university and college teaching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nil bahari mohant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2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vironmental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.R.Trived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2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chnology in teacher Education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ul hasan siddigu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2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chniques of teaching strategies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ul hasan siddigu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2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ifelong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3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vanced Educational psychology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Pand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3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communi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 Venkatai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3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and social thought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jaya kumari kaushi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3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parative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jaya kumari kaushi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3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uidance services in school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4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lassroom administr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R.Vashis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4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othari  commission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bdul mannan bagulia</w:t>
            </w:r>
          </w:p>
        </w:tc>
      </w:tr>
      <w:tr w:rsidR="00F31B41" w:rsidRPr="00B9520C" w:rsidTr="00C67AF4">
        <w:trPr>
          <w:trHeight w:val="638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4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measurement statistics &amp;guidance services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4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and society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4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atistics in psychology and Education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L.Sin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5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 textbook of advanced Educational psychology 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Dandap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5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llenges of Educational technology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ul hasan siddigu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5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chool management and pedagogues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eema yada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5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oundations of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.k.joh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5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problems of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dai ve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6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rends in teaching technology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mesh varma &amp;et 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6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 training and Educational research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R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6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econdary school curriculum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.R.Vashist  </w:t>
            </w:r>
          </w:p>
        </w:tc>
      </w:tr>
      <w:tr w:rsidR="00F31B41" w:rsidRPr="00B9520C" w:rsidTr="00C67AF4">
        <w:trPr>
          <w:trHeight w:val="395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6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and human rights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L.Naras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6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atistical methods in Educational research 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R.Sharma</w:t>
            </w:r>
          </w:p>
        </w:tc>
      </w:tr>
      <w:tr w:rsidR="00F31B41" w:rsidRPr="00B9520C" w:rsidTr="00C67AF4">
        <w:trPr>
          <w:trHeight w:val="593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7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earing impairment an Educational consider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.Lokanatha reddy </w:t>
            </w:r>
          </w:p>
        </w:tc>
      </w:tr>
      <w:tr w:rsidR="00F31B41" w:rsidRPr="00B9520C" w:rsidTr="00C67AF4">
        <w:trPr>
          <w:trHeight w:val="422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7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hilosophy and curriculum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low ediger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7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le performance of special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Lokanatha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7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lementary school curriculum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.R.vashist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7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and social change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jaya kumara kaushi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8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tional policy on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gumarti bhaskara rao</w:t>
            </w:r>
          </w:p>
        </w:tc>
      </w:tr>
      <w:tr w:rsidR="00F31B41" w:rsidRPr="00B9520C" w:rsidTr="00C67AF4">
        <w:trPr>
          <w:trHeight w:val="548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8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nagement of teaching skills in primary schools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V.Verghes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8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ssentials of teaching and learning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jaya kumari kaushik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8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agement of Education research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8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ss media and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.C.Mohant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9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sychology systems and theories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Jafar Mahmud </w:t>
            </w:r>
          </w:p>
        </w:tc>
      </w:tr>
      <w:tr w:rsidR="00F31B41" w:rsidRPr="00B9520C" w:rsidTr="00C67AF4">
        <w:trPr>
          <w:trHeight w:val="450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9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cro teaching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Y.K.Singh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9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chool administration and management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.V.V.Satya narayan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9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undamentals of basic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.Venkataiah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9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ssentials of instructional technology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.R.R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ther</w:t>
            </w:r>
          </w:p>
        </w:tc>
      </w:tr>
      <w:tr w:rsidR="00F31B41" w:rsidRPr="00B9520C" w:rsidTr="00C67AF4">
        <w:trPr>
          <w:trHeight w:val="575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0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eaching of environmental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M.Zaid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0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thods of Educational research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R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0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ild psychology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K.Tand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0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urriculum construc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R.Vashis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0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theory of curriculum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R.Vashis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1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rspective on comparative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R.Nai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1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ducational measurement &amp;evaluation system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rat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1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ment of Educational system in India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.K.Agrawa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1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lative approaches to classroom teaching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seph C.Mukal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1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ntal retard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Lokanadha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2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chool teachers effectiveness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Digumatti bhaskara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2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in value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Vnkatai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2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mpowering primary teachers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S.V.dut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2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evelopment of interactive abilities in children 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Nand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21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in value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99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eaching of environmental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39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inciples and techniques of guidance 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S.Chau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397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ment and planning of modern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C.Aggra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39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novations in teaching – learning process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S.Chau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399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undamentals of classroom testing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ediran a taiw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0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ssentials of Educational technology teaching learning innovations in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C.Aggra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01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inciples methods &amp; techniques of teaching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C.Aggra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0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commerce a practical approach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C.Aggra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03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nciples of teaching English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eswaran</w:t>
            </w:r>
          </w:p>
        </w:tc>
      </w:tr>
      <w:tr w:rsidR="00F31B41" w:rsidRPr="00B9520C" w:rsidTr="00C67AF4">
        <w:trPr>
          <w:trHeight w:val="620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0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social studies a practical approach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C.Aggra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05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history a practical approach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C.Aggra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0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science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ajinder mohan katra </w:t>
            </w:r>
          </w:p>
        </w:tc>
      </w:tr>
      <w:tr w:rsidR="00F31B41" w:rsidRPr="00B9520C" w:rsidTr="00C67AF4">
        <w:trPr>
          <w:trHeight w:val="707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07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 and Education in a developing society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C.Aggra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0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parative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.P.Chaube &amp;et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09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xtbook of comparative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.S.Sad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1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ssentials of examination system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C.Aggra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11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ology of Educational research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okesh kou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1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oundations of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P.Chaube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13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nciples of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eswar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1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ory and principles of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C.Aggra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15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vanced Educational psychology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S.Chauhan</w:t>
            </w:r>
          </w:p>
        </w:tc>
      </w:tr>
      <w:tr w:rsidR="00F31B41" w:rsidRPr="00B9520C" w:rsidTr="00C67AF4">
        <w:trPr>
          <w:trHeight w:val="383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1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gannath mohant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17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of chemistry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.P.Singh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1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of economics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Mustaf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4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19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mathematics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Mustaf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2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uman values and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Aruna goel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6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21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ue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Bhand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2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technology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Nand kishore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23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ersonality development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tha do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2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language a practical approach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Safay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25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men and child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.K.Panigra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2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concepts in research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K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2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27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uidance &amp; Counseling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Safay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2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English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N.S.Yada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29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gher Education in the new millennium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N.Dhi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3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N.Dhi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2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ild rearing practices in trial’s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kusu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2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reativity and cognitive styles in childre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kusu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3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reativity in adolescents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Y.Sudhakara reddy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3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ment of learner and teaching –learning process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3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arly childhood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ul hasan siddigu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1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3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research in Indian universities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2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3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vironmental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rat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4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undamentals of teaching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bedita 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4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4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uman rights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gumarti bhaskara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4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egrated Education for children with special needs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barat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6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4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nagement of school Education in India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elam soo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7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4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thods of teaching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Jayaprakash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8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5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ccreditation of higher Education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.M.Pate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9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5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hilosophical and sociological basic of Education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0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5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Quality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1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5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chniques of teaching vol-1 techniques of classroom teaching 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ujibul hasan siddiqui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2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5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chniques of teaching vol-1 techniques of teaching strategies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ul hasan siddiqu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3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6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 textbooks of comparative Education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Chakravart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4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6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textbooks of Educational administr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akash dut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5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6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textbooks of special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ritiman sin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6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6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textbooks of value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N.Ghose</w:t>
            </w:r>
          </w:p>
        </w:tc>
      </w:tr>
      <w:tr w:rsidR="00F31B41" w:rsidRPr="00B9520C" w:rsidTr="00C67AF4">
        <w:trPr>
          <w:trHeight w:val="620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7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6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nited nations decade for human rights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gumarti bhaskara rao</w:t>
            </w:r>
          </w:p>
        </w:tc>
      </w:tr>
      <w:tr w:rsidR="00F31B41" w:rsidRPr="00B9520C" w:rsidTr="00C67AF4">
        <w:trPr>
          <w:trHeight w:val="582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8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77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dvanced Educational psychology –second edition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Mang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9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79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psychology –fourth edition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rles e.skinn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81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technology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L.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1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83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thought and practice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V.R.Tanej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2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85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ssentials of Educational psychology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J.C Aggarwa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3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87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s and techniques of teaching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.K.Kochha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4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89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ls of teaching –fifth edi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ruee joyce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5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91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in Education –ninth edi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 w.best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6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93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cientific social surveys and research –fourth edi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uline v.youn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7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95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atistics for management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C.Be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8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71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of children with special needs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Lokanadha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9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73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low learners their psychology and instruction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Lokanadha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0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75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ehavior disorders in childre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Lokanadha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1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77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ntisocial behavior in students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Lokanadha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2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8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s of teaching Educational technology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odavarapu jalaj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3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8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vironmental Education and prospects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esh ghant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4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8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science in elementary schools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low ediger  et</w:t>
            </w:r>
          </w:p>
        </w:tc>
      </w:tr>
      <w:tr w:rsidR="00F31B41" w:rsidRPr="00B9520C" w:rsidTr="00C67AF4">
        <w:trPr>
          <w:trHeight w:val="692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5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8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ow to become a competent successful teacher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Pand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6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8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stitutional modules for aids Education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gumarti bhaskara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7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9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imary school teacher Education program me an evaluation study of diets  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.Chandraseka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8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9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motiv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aseem ahmed k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9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71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anguage disorders and intervention strategies a practical guide to the teachers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Lokanadha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71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earning disabilities a practical guide to practitioners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Lokanadha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1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71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urrent trends in Indian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skara rao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2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72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.K.Singh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3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0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unseling in schools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John mcguiness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09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eyond a physical disability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velyn west ayrault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5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1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clusive high schools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ouglas fisher 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6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11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clusive middle schools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raig H.Kennedy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7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1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roduction to linear regression analysis third edi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ouglas C.Montgomery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8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18013  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onology in English language teaching an international approach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rtha C.Penningto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9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1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iving with aphasia psychosocial issues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. Laford &amp;et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15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oing Educational research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live Opie </w:t>
            </w:r>
          </w:p>
        </w:tc>
      </w:tr>
      <w:tr w:rsidR="00F31B41" w:rsidRPr="00B9520C" w:rsidTr="00C67AF4">
        <w:trPr>
          <w:trHeight w:val="707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2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1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cross cultural language and academic development handbook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ynne T.Diaz-Rico &amp;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3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17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ocating and correcting difficulties 7 th edition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mes L.Shankar &amp;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4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18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nstructive guidance and discipline preschool and primary Educa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jorie V. fields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5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19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ildren today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race J.Craig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6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20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child in the family and the community second edi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net Gonzalez –Me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7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21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uthentic assessment of the young child second edi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garet B.Pucket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22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ocial psychology an introduction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chael a hogg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23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rategies for word identification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arbara J.fox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24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Prentice hall guide for college writers third edi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ephen Rei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1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25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science for all children second edition 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lph marti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2</w:t>
            </w:r>
          </w:p>
        </w:tc>
        <w:tc>
          <w:tcPr>
            <w:tcW w:w="9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26</w:t>
            </w:r>
          </w:p>
        </w:tc>
        <w:tc>
          <w:tcPr>
            <w:tcW w:w="53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onverbal behavior in interpersonal relations fourth edition</w:t>
            </w:r>
          </w:p>
        </w:tc>
        <w:tc>
          <w:tcPr>
            <w:tcW w:w="295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rginia P. Richmon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ildren’s language and the language arts third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arol J. fisher &amp; et.  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child clinicians handbook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illiam G.kronenberg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rough the prism of difference reading on sex and gender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xine bacazin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arning disabilities-fourth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rinne roth smit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teacher’s guide to the psychology of leaning second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chael J.A.how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hancing teaching in hig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eter harttey &amp;et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rout ledge flamer reader in philosophy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ilfred car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ntemporary school counseling theory research and practi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ristopher A.sin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clusiv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im lorema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continuum guide to successful teaching in hig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nuel marti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xploring school counsel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amara davi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ildren with acquired aphasia’s -second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Janet A . leas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novative Education and training for gear professionals -a providers guid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chel pierce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search methods for the behavioral scienc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harles stango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forming school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imberly kinsler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ising and Educating a deaf child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re marschark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undamentals of 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ichard a. culatt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cial statistics -revised second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ubert M, blaoc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econdary school teaching a guide to method  and resources planning for compet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ichard D.kellough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lementary statistics in social research eighth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ck levi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arning disabilities and related disorders tenth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net w.lerner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ssentials of child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inda wilmshurst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Women Education and social empower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autam nagi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iteracy non-form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 .C. 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raining of Education manage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dai paree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bnormal psychology human behavioral problem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 .rajamainckam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xperimental child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ujata mitta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rspectives on applied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 .asch.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formation and communication technology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njali khir wadka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formation technology an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,C.Mahapat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reet children and the child labor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.K.Goya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ue Education and human right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P.Shuk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uidance and counseling in colleges and Universiti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kocha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sychology counseling and therapeutic practice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esh chand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xtension Education what? &amp; what not?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chandrakanda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rends in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esh chand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Overspecialization of hig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han r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sychology of teaching -leaning proces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inance and management issues in higher 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P.Mali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roduction to Education techn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P.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ifelong learning in the information societ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ira madhu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1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pecial Education new trends and innovation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pal kau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under Isla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Z.Rah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af and dumb Education – new trends and innovation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gannath mohanty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opulatio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C.Ag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Fundamentals of curriculum reform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.K.Khuran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uidance child counseling of HIV / AID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Ramamurth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rnessing child development 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O.P.Naray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rnessing child development vol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O.P.Naray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rnessing child development vol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O.P.Naray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guidance and counseling strategies for guidance and counseling – 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S.Lakshm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guidance and counseling vol - 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S.Lakshm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cial guidance and counseling vol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S.Lakshm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rsonal and vocational counseling  vol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S.Lakshm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Universalizing elementary Education in India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ntosh mehotr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ssentials of exceptional and 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ena 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econdary school organization guidance and Education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bedita 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ss media and methods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Z.Bukh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llenges of rur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L.Dhaw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xtbook of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ogendra K.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ilosophy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U.N.Biswa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in emerging Indian socie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G.Paw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and Education &amp; technology volume 1 A-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n kovalchick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and Education &amp; technology volume 1 A-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n kovalchick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ali its role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mta rajawat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chool management – new trends and innovation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gannath mohant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planning and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rijbishore day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chool management and pedagogues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lassroom manage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B.Mang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tional policy o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itrangada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in India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ubha tiw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reativity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hender reddy sars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of Education 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.Chandr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of Education vol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.Chandr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of Education vol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.Chandra </w:t>
            </w:r>
          </w:p>
        </w:tc>
      </w:tr>
      <w:tr w:rsidR="00F31B41" w:rsidRPr="00B9520C" w:rsidTr="00C67AF4">
        <w:trPr>
          <w:trHeight w:val="665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ernational encyclopedia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.Chandr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uman values an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runa goel &amp;S.L.Goe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Jagnnath mohanty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ssues and trends in Education and vocational guida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C.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lementary Education for the poorest and other deprived group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yotsna J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ildren and learning difficulti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Onita nak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ctionary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ridula 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reativity and cognitive styles in childre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Kusu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of the slow learne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jay pratap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ng deaf child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jay pratap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ult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S.seetharam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on – formal and adult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P.Saxe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ories of Education &amp; Education in the emerging Indian socie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unseling for sex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.B.Shast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struc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adult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hammed attras k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uidance and career counsel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ogesh kumar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unseling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santha R.pat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eb-based  lear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emlata tales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cent trends in non – form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textbook of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ernet based distance lear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ira madhu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ctionary of primar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hal ashraf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ilosophy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mil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mil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V / AIDS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stering effective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B.Sin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ment of university 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na sed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teaching of science and mathemat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tal hasan siddiqu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blem solving in mathemat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. John batr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rspectives on health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Om prakash Ag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chnical and technologic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dhey shy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uidance and counsel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K.Naya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information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gher Education and social empower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K.Tre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grammed lear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Punam chop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in teaching of ecology and environ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K.Shrivastava R.K.Ranj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R.Jos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ctionary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esh shuk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administr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mil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handbook of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elam yada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uidance and counsel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bn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ology of research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ulbir singh sidh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urrent problems in world higher 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epak mish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ilosophical foundation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K.Joh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Qualit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K.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gn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niel reisber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method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.Saravanave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on-formal and continuing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P.Dixi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mportance and need for 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B.Tanej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.L.Kundu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skills and competenc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S.Srivastav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for values environment and human right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C.Ag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the teache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r. shyni dugga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B.Prasa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arning disabiliti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K.S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x book of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epak jai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and sociology -economic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resh chandra jai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lassroom manage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B.Mang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oundations of gener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R.Vashis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uidance and counsel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D.Gurun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le of language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avith jai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and child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urbir kohl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vironmental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njay prakash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in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haya shuk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uman rights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.K.Pathak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elligence test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.Wils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njay prakash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Qualit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U.K.Singh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handbook of philosophy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arita choudha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and human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shi prabh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blem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Vekateswara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9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gumarti bhaskara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emale psychology and mysticis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hirendra P.Singh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ctionary of primar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HAL Ashraf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mil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stering effective Englis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B.Sin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blem solving in mathemat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.John babu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rspectives on heath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Om prakash ag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chnical and technologic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dhey shy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ysiologic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far mahmu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gher Education &amp;social empower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K.Tren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mproving university and college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nil behari mohant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ild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H.Tand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in emerging Indian societ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.K.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chnology in 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ul hasan siddiqu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0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ffective intervention with the language impaired child – second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tha L. cole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0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nderstanding children – second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uditha A. Schinkedanz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0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ols of the mind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lena bodrov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0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uidance of young children – fifth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ian mari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0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udent centered classroom assessment – second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ichard J.stiggin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mportance and need for special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B.Tanej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assessment, evaluation and remedia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S.Srivastav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eers management and Education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runa goel.</w:t>
            </w:r>
          </w:p>
        </w:tc>
      </w:tr>
      <w:tr w:rsidR="00F31B41" w:rsidRPr="00B9520C" w:rsidTr="00C67AF4">
        <w:trPr>
          <w:trHeight w:val="327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ob Moore Education and societ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 Moor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inance and management issues in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P.Mali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W omen’s empowerment in India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arojini nayak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eveloping inclusive teac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ng booth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arning to teach history in the secondary school – second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rry hayd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arning to teach geography in the secondary schoo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vid larnber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skills and competenc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.s.srivastav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hancing teaching in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ter hartl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5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urrent trends in India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shok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5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mproving university and college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nil behari mohant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5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K.Naya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5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em shan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5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society and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ndhyala B.G.tila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0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ifelong motor development – second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arl P.Gabbar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0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in the secondary school an introduction fourth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avid G.Armstrong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diating science learning through information and communication techn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ichard holli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guide to teaching practice - 5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ouis cohe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mocracy &amp;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C.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agement 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K.Puni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future of distance lear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esh chand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Women Education in twenty first centur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D.Usm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ex Education in child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R.Mathew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igher Education in a globalizing world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C.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9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ssessing young language learne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nny mckay</w:t>
            </w:r>
          </w:p>
        </w:tc>
      </w:tr>
      <w:tr w:rsidR="00F31B41" w:rsidRPr="00B9520C" w:rsidTr="00C67AF4">
        <w:trPr>
          <w:trHeight w:val="383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9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udies in language test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ger hawk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9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methamatic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mela cow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9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grative leadershi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ichard john hata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9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ral intellig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oug lennick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0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our research project - 2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cholas walli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essential guide to doing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Zina o'lea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new methods  of Education research – volume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ta Ram 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new methods  of Education research – volume -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ta Ram 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new methods  of Education research – volume 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ta Ram 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new methods  of Education research – volume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ta Ram 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new methods  of Education research – volume-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ta Ram 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new methods  of Education research – volume-6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ta Ram 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new methods  of Education research – volume-7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ta Ram 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new methods  of Education research – volume-8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ta Ram 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new methods  of Education research – volume-9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ta Ram Sharma &amp;et</w:t>
            </w:r>
          </w:p>
        </w:tc>
      </w:tr>
      <w:tr w:rsidR="00F31B41" w:rsidRPr="00B9520C" w:rsidTr="00C67AF4">
        <w:trPr>
          <w:trHeight w:val="387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new methods  of Education research – volume-10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ta Ram 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ue in global perspectiv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dhananjay jos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ress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shila singh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rends in hig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amesh chandr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administration – 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</w:t>
            </w:r>
          </w:p>
        </w:tc>
      </w:tr>
      <w:tr w:rsidR="00F31B41" w:rsidRPr="00B9520C" w:rsidTr="00C67AF4">
        <w:trPr>
          <w:trHeight w:val="555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administration –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administration – vol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administration – vol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adult Education &amp;literacy  -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 Bhus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adult Education &amp;literacy  -vol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 Bhus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adult Education &amp;literacy  -vol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 Bhus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uidance and counsel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G.Barki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thought and practi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R.Tanej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cientific method and social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Gh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uidance and counseling in colleges and universit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Koch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vironmental management and awareness issu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ma mukherje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English as a second languag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Paul verghes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English teachers handbook -III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.C.Baru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thodology of research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ulbir siggh sidh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bnorm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Mang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ener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Mang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cience teaching in school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.C.Das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L.Kundu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xceptional children – their psychology an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intamani 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vironmental scienc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Panneerselvam</w:t>
            </w:r>
          </w:p>
        </w:tc>
      </w:tr>
      <w:tr w:rsidR="00F31B41" w:rsidRPr="00B9520C" w:rsidTr="00C67AF4">
        <w:trPr>
          <w:trHeight w:val="530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w approaches to measurement and evalu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S.Sidh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and vocational guidance in secondary school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S.Koch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econdary school administr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S.Koch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thods and techniques of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S.Koch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roduction to 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P.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hildren youth and electronic media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bhash R.Jos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and television -VOL-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ta ram 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and television – VOL-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ta ram 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televis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Usha r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udiovisual aids and Education – VOL-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ta ram 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udiovisual aids and Education – VOL-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ta ram 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films in India-Vol- 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ta ram 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films in India-Vol- 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ta ram 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grammed lear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ta ram 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grammed lear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ta ram 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and learning through problem solving method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ta ram 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valuation of Education and vocational guida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ta ram 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elf motiv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 yag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asurement and assessment in teaching eighth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lolin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uman resource management – tenth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ary dessl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ifelong and adult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Mohant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today - 3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eoff pett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ffective methods of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Mehrot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niversities and extension servic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.Adinrarayana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and learning mathematics 2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ilyn nicks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clusiv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im larema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asurement and evaluation techniqu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counsel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apil de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experience of language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se M.Senio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Fundamentals of guidance and counsel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Dalaganjan nai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and learning algebr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oug frenc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ey ideas in Educational resear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vid scoh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flective teaching -2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drew pollard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niversities and NGO'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drew pollard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ian Educational syste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art and design in the primary schoo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loria callawa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nging direction in Educational administr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men Education in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ila gulat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t -perspectives and trend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wmyanarayan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&amp;governa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lri dhar tiw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India -VOL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ubha tiw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thought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chool manage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amlesh kupt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w methods of teaching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Amita Gangul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gher Education in a globalizing world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C.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aste and Educational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L.Mathu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nging direction in Educational administr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urriculum and instruc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S.Srivastav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and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Pankaj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culture and human valu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C.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the new millenniu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,P.K.Khan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system in the computer ag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 jacob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mpact of media and technology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esh chand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ssues of Educational administr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asurement and Education techniqu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twork based teaching and lear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.C.Krishnamoorth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Online Education and training challenges and perspectiv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.T.Chaudh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Online teaching tools and method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esh ve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0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blems of wome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rita bnand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le of teachers in teaching and lear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lini wadhaw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c/st/students access to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hendra kumar set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udy guides – statistical methods for research worker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A.fish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niversities and extension servic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P.Adhinarayana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Virtual Education and Education futur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f,Ramesh chand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eb base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f,Ramesh chand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munication and Education skill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etsy,B.Holl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vestigations in universal framer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ephen crai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anguage acquis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ia teresa guast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ostering a child &amp;adolescent mental health in the classroo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ymond j. wall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chieving your doctorate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lary burges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studies – essentials issu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eve bartlelt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uthentic learning environments in hig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tony herringt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methods in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ary w.hei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structional pal terns – strategies for maximizing student lear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ary C.Holt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fundamentals of 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ob algozzine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foundations of special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im ysseldyke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ffective assessment for students with special need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im ysseldyke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ffective instruction for students with special need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ob algozzine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rking with families and community agencies to support students with special need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im ysseldyke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ublic policy school reform. And 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im ysseldyke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students with sensory, disabilit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ob algozzin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students with medical, physical and multiple disabiliti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ob algozzin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students with learning disabiliti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ob algozzin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students with communication disabiliti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ob algozzin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students with emotional disabiliti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ob algozzin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with mental retard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ob algozzin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students with gifts and talent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ob algozzin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&amp;children special need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amus hegart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re effective communi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v.vilanil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oing Educational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line opi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hildren with development disabilit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search for development -A practical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phie law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students with gifts and talent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ob algozzin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students with mental retard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ob algozzin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students with sensory disabiliti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ob algozzin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Oxford advanced learners dictionar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lly wehwei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nd – introduction to cognitive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ud thagar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inning and interview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gar thorpe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mathemat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mela cow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pal kau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ace Education -new trends and innovation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alinder kau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BCIS of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P.Anan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structional method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S,Srinivastav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hallenges in administration of hig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.H.A.Boura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ory of Educational administr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K.Raman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ritical thinking and lear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e – L.Kincheloe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ducation -audio visual aid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bdul mannan beguli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vanced 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eem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ramework of information communication technology an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C.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puter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tual jai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C.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technology for human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esh chand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and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Pankaj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chool management and pedagogic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eema yadaw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0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ncise oxford English dictionar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atherine soan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struction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.M.Srinivas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disabilities – VOL-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erome bickenbac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disabilities – VOL-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erome bickenbac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disabilities – VOL-I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erome bickenbac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disabilities – VOL-IV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erome bickenbac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disabilities – VOL-V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rry lorayn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ecrets of mind power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H.sehull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ccess in never ending failure is never fina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Urs bend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ow to get anything you wa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do Qubei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spirituality of success gel ting ri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ncent M.Roazz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ing communication skill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rishna moha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ocial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tt hen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ribal development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ovinda chandra pat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uman rights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gannath mohant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ss media and method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Z.Buk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clusive Education form rhetoric reali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ltur alur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ncise encyclopedia of Educational linguistic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ernard spolsk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ntinuous quality Improvement in higher 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John robert dew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ersonality and psychology disorde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ordon claridg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guidance approach for the encouraging classroom -2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i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niel gartrel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Violence in schools issues, consequences,and expressions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athy senton – rade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sychology testing and assess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nald jay cohe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thical and   professional issues in counsel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Rocco coltone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ersonality – theory and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owrence A.pervi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ress from burnout to bala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nay jos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ress in life and at work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ita a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handbook for teaching &amp;learning in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ealter fry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ing management skill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garet dal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dvances in synaptic plasticity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chel baud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eyond methods macro-strategies for language teaching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Kumaravadivel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mparative approaches to cognitive sci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rbert L.roitb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li ts and la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mta rajawat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oundations of cognitive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chael raja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uman rights and dalit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mta raja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formation in the brai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Blac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structional technology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.K.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preting mind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du j. Bogd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arge-scale neuronal theories of the brai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ristor koc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mory in the cerebral cart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aquin m.fust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nd and mechanis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eow v.mcdermot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ilosophie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S.seetharam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ysiologic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far mahmu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ocial justice and dalit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mta rajawa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attentive brai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a parasura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ensory processes the mind – brain continuing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dolfo Llinas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MIT encyclopedia of the cognitive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A.wils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ard a cognitive semantics – concept structuring systems (vol- I)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onard talm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ward a cognitive semantics – concept typ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onard talm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Where biology meets psychology -philosophical essay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erie gra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vanced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pand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measurement and evalu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.S.Warupa r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vironment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rishnamacheryul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vironment population and resourc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nit gupt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ilosophy and curriculu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low ediger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low learners their psychology and instruc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G.Lokanadha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Alice rajkum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ory &amp;practical of psychology testing – III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rank S.Free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ritical thinking – strategies for decision mak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miel A.feld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things that really melter about responding to stres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r. tim rogers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Understanding leadership competenc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tricia guggenheim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oing your research project – third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udith bel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sing visual aid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laire raines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chieving job satisfac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isp publication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ttitude – fourth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lwood n.chap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eveloping positive assertiveness – third edi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am R.Llogd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good research guid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nscomb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eadership training – A coursebook of activities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lizabeth M.Cristophe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m build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lenn M.parkar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erpersonal skills trai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ilp burnar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acilitating learning -A source book of activiti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ng spinks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ssertiveness skills trai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e bisho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ing self – estee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nnie palladin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ffective presentation skill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eve mande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ccessful lifelong lear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steinbac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uccessful strategies plan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ephen G.Hain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uilding left brain power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llen D.Bragdo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rsonal counseling – third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ichard knowdell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aging stress for mental fitnes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. rab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the digital world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esh c.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rategic planning in information techn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n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ndbook of Educational technology -III edu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enry ellint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arning to lear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.A.Malone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hild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K.Tand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munication skill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ena se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ment of Educational system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K.A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evelopment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far mohamu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arly childhoo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ul hasan siddiqu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administr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mil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administr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nd sharif k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rles E.Skinn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and social chang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jatya kumari kaus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vironmental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Nasri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vironmental management with Indian exper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lip ro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ssentials of examination syste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C.Ag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xceptional children – their psychology an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intamani 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Five minute activit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nny andrew wrigh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ames for language lear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drew wrigh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ramme r gam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io rinvoluct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uidance and counseling in colleges and universit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Koch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uidance &amp;counsel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Safay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R.N.Dhi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uman resource manage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ary dessl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agement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nagement of Educational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thods and techniques of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Koch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ls of teaching theory and resear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ul hasan siddiqu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m trends in teaching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mesh ve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Organizational behaviora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S.Khanka &amp;S.Chan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Organizational behavioral human behavioral at w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k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eith davis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sychological testing – seventh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na anastasi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sychology system and theor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far mahmu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chool manage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pendra nath 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chool management and pedagogue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eema yada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and Education in a developing society -fourth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C.Ag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chnology in teac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ul hasan siddiqu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men child &amp;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.K.Panigrad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arning disabilities in India -willing the mind to lear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athibha karanth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ow to develop children as researche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y kelle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acilitator 's guid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al A.Glasgow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oing – Educational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live opi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ction research – teachers as researchers in the classroo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aig A.Mertt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ction research for improving practice A practical guid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sa kosh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oing years research projec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uy roberts – holm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our research project -2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cholas walli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riting your thesi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ul oliv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atistical methods for practice and resear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jai S.Gaur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scovering statistics using SPSS - second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dy fiel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oing quantitative research in Education with SPS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niel muij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areer counsel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obert nathan &amp;eeeeeet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ecoming a high performance mentor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mes b.rowh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101+ great ideas for introducing key concepts in mathematics – A resource for secondary school teache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lfred s.posamentie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hancing self- esteem in the classroom 3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nis lawrenc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eadership strategies for teache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unice m. meridett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uman rights an introduc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rren JO'Byrn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undamentals of cognitive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 Reed hun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rategies human resource manage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rles R.gre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sychological testing history principles and application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J.Grego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ersonality classic theories and modern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oward S.Fried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xperimental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L.Sols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00 solved problems in bi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uth bernstein .Ph.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rain -based lear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ric jense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pplied multivariate statistical analysi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icharda A.johns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ffective training ,system,strategies,  and practic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.nick blanchard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roduction to counseling and guida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L.Gibas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tal quality manage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le H.besterfiel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tivation theories &amp;principl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C.Bec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gnitive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L.sols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ublic administration in theor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ymond w.cox II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asurement and assessment in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.L.Lin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bnormal psychology and modern lif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arson, butch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ocial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A.Bar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ehavior in organiz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erald Greenber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formation systems toda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onard jessu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SS for windows step by ste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rren georg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media in your lif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ean folkert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mote sensing of the environ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 R.Jense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6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and social chang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P.Ruhe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6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and social chang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P.Ruhe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5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rom old English to standard English psychotherapi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nnis freebor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5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 introduction to the psychotherapi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nnis freebor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5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andbook of research on portfolio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li jafari and catherine kauf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mbodiment and cognitive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ymend W.Gibb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who teach teacher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rn russell and 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ofessional development for language teache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ck. c.richard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cognitive basis of sci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eter carrulthes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ambridge idioms dictionar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ambridg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psychology of abilities competence and exper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obert J.sternberg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nversation and cogni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edwig te molde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atistical methods for practice and resear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jai S.Gau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pal kau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handbook of competency mapp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eema sang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ynamic test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J.Sternas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gnitive science – A philosophical Introduc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m harr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mathemat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f ram sharm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methods in the social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riget somekh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tal quality management in Education – II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mar mukhopadhya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inciples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s. Chandr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NAC accreditation of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M.Pate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ciology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s.chandr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ociological foundation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rininbas bhattachary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Education, principles, theory and practi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arti bans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ult learning  method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em lata c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ssessment and evaluation in hig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haya shuk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hanging direction in Educational administr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Organization and practice of modern  India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j.c.aggarwa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ictionary of soci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mit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sychology -5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A.Bar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ci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A.Bar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hild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aura E.ber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search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 w.best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.ED teacher trai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oy chalterje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pervision of instruc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nil chav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uidance and Educational counsel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.K.Chibbe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ssentials of Educational measure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EBEL davi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India - VOL-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.R.Gupta amitagupt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India -VOL-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.R.Gupta amitagupt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India -VOL-I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.R.Gupta amitagupt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eparing objective examination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.Edwin harpe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stery learning to enhance creativit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hooda mrs. s.k.hood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ntent based method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ant N.Jos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dels of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avita s.salunk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social studies in secondary school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ruce joyce,marsha wel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ealth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il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roduction to physiologic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rles F. Levinth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uidance and counsel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ira madhu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Mang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atistics in psychology and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Mang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fessionalization of 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hammed miy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Organizational behavior – 1essential theories of motivation and leadershi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 B.Min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Organizational behavioral -1 essential theories of process and structur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 B.Min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chool Education and administr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wna mish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administr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mar mukhopadhya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lobalization and challenges fo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yazali josephin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ARIY childhood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K.Patha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istance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mar nath ra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and Inculcation a health life style among student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inder M.kal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lementary school administr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K.Raman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rspectives in Educational evalu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Rao R.S.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and lear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Rao R.S.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vocational guidance and counsel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shmi agra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ssentials organizational behavior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ephen P.Robbin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Organizational behavior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ephen P.Robbin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hysical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Saket raman tiw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il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M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blems and solutions of teaching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 kumar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lementary Education in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N.shivaprakas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mor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R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mathemat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ul hasan siddia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ealth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.K.Singh, A.K.Naya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history and civ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Thimma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s of teaching geograph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epak tiw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u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N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pell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alle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R. K.anand 's guide to child car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R.K.Anan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nderstanding children and their problem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Indu baks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mproving compliance with international environmental la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mes camer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ifestyle and healt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eepakchopra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ocabula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prehensive handbook of test of English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eepakchopra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ocabula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prehensive handbook of test of English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eepakchopra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ocabula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prehensive handbook of test of English 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eepakchopra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ocabula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prehensive handbook of test of English 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eepakchopra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ocabula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prehensive handbook of test of English -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eepakchopra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ocabula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prehensive handbook of test of English -6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eepakchopra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ocabula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prehensive handbook of test of English -7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eepakchopra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ocabula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prehensive handbook of test of English -8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deepakchopra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ocabula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ral intellig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oug lennick fred kie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raining for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lf P.Lynt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ading with question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chael marguarc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est answers asked questions about getting into colleg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ulia johnst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ust enough tools for creating success in your work and lif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aura nash howard stevens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urrent research in learning styl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P.Ve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lanning for executive successfu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alter viei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UGC NET/ SLET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Team of expert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UGC NET / SLET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Team of expert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UGC NET / SLET philosoph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Team of expert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dvanced English grammar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tin hewing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s of teaching bi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nayak malhot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ory of Education administr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ssentials English grammar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ymond murph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and rehabilitation of mentally handicapped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zibur rah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and lear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Rao, R.S.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pkar's CSIR-U.G.C. NET /JRF /SLET life scienc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A.P.Singh,kumar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ush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and research aptitud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A.P.Singh,kumar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ush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yle guid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conomist new 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ap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dern teaching of environmental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M.Zaid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in valu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Venkataiah. N.Sandhy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9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learning and teaching of reading and writ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omi flynn and rhona st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9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own syndrome Neurobehavioural  specificit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ean A.Rond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9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assess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omas P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og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9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riching the brai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ric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ensen</w:t>
            </w:r>
          </w:p>
        </w:tc>
      </w:tr>
      <w:tr w:rsidR="00F31B41" w:rsidRPr="00B9520C" w:rsidTr="00C67AF4">
        <w:trPr>
          <w:trHeight w:val="593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9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couraging authenticity and spirituality in hig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rthur W.Chickerin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9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nowledge to support the teaching of read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Susan burn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9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learning and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ndy schuc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9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missing links in teacher Education desig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arry F. Hob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9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ransforming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Kogan,M.bau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0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ow to reach and teach all children in the inclusive classroom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 heimburg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0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chnology supported learning and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 O'Donoghu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0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Online assessment and measure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cott  L.Howel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0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tools for successful online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isa dawl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0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Online Education for lifelong lear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ukiko lnoue universit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0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ilosophy,s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Nige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ub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9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and Education in a developing socie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C.Ag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9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ory and principle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C.Ag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9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vanced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S.Chau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9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evelopment and planning of moder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C.Ag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9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nciples and techniques of guida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s.chau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9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Fundamentals of classroom test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ediran A taiw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9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textbook of Educational administr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akash dut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9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vanced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N.Pand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9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vanced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Mang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9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vanced 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jay kumari kausih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9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vanced 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Janard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asa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9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ment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far manmu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9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arly childhoo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ul hasan siddiqu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of children with special need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Lokanadha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N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measurement and evalu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.Swarupa r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rles E.Skinn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L.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vironment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nasri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Fundamentals of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bedita 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ult and non form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gannath mohant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munication skill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ena se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measurement statistical &amp;guidance servic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Dash, nibedita 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ife long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aushal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Women and child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.K.Panigra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uidance and counsel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rugudu sri h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uidance services in school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agement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2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rends in teaching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mesh ve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agement of Educational resear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ls of teaching theory and resear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ul hasan siddiqu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ilosophical and sociology basi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ilosophy and curriculu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Bhaskara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sychology systems and theor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Jafa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hmu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chool manage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pendra nath pand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low learners their psychology and Instruc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Lokanatha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0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Alice raj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1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thought and pract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dya ratna tanej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1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ndbook of diversity in parent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vin J.fin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1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s and techniques of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Koch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1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R.N.Dhi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2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ssentials of instruc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P.Pahuj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2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textbook of advanced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S.Dandap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2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and social chang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R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2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ment of Educational system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K.Agra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2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via interne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2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vironment population and resources critical challeng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nit gupta mukta gupt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2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dern Educational measurement and evaluation system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rat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1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uidance and counsel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.N.Safay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2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ig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R.N.Dhi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2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ersonality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than dor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2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rends in 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.Jagannath mohant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2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mputer Education and Educational comput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S.Rajase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2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mput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.Lalin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ranas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2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techn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r.Vanaja.M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22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vironmental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V.Krishnamacharyulu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41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arning desig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41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ernational handbooks of hig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mes J.F.Fores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vanced theory of cognitive lea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Yada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ppraisal of moder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B.Kark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inguistics and phonet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warka pershad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 practical manual for the Rorschach tes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warka pershad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 hand book of psychiatric rehabilit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P Nachimut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8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ci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obert A baro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8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cial research method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vid dool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8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tal quality manage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ale. H.Besterfield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8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endall – systems analysis and desig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endal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8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hat is soci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lex inkel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eyond god and relig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D.Bandiste</w:t>
            </w:r>
          </w:p>
        </w:tc>
      </w:tr>
      <w:tr w:rsidR="00F31B41" w:rsidRPr="00B9520C" w:rsidTr="00C67AF4">
        <w:trPr>
          <w:trHeight w:val="728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municative English learn &amp;teach spoken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nu sharm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rrelates of academic achieve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hesh bhargava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stume and impression form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nta chandak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reativity and syntactic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.K.Passi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reativity potentials &amp;prospect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Y.P.Sharm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ffusion process of Educational innovation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amala r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ynamics of power motiv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rdeo oj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arly school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shok kumar dub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ng and learning through computer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.L.Kirkire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ng for spirituality and better mental healt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.S.G.Mathu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ng human right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aveen kumar j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practices of classical Indian  philosoph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n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Urmila bhargav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seen taj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lementary statistics in Education &amp;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.R.Sharm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merging trends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hesh bhargav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mpowering marginalized communit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eveen humar jh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hancing communicative compet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Jahitha begu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xceptional childre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hesh bhargav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ostering cognitive development of childre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.K.Passi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8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dvanced Educational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Mang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8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ffectiveness business communi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sha kau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8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ffective trai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.Nick blanchard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8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thematical strategies with application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ller &amp;mill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8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ultimedia on the web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ephen mcgloughli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8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ultimedia production planning and deliver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John villamil – casanov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8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Organizational behavior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ephen P.Robbins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8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ssential theories of motivation and leadership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 B.Min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8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ers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 W.Bes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8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search method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.Paneerselvam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novations in modern Educational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. Jahitha begum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ssons on critical thinking skill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.K.Passi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ual of early childhoo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rti sinh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icro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.C.Singh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dels of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uradha jos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gener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Rajamanick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dern psychology&amp;human right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hesh bhargav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eaching aid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.R.Sharm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eaching strategies &amp;styl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.R.Sharm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Foundations of Indian autur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shaik mast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our dimensions of educ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.R.sharm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limpses of hig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hesh bhargav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roup dynamics in teaching learning contex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yada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andbook of psychological experiment of last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r, vivek bhargav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orizon of teac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hesh bhargav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uman adjust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hamshad hussai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uman behavior and organizational excell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ahesh bhargav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uman sexualit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f. H,c.gangul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formation and communication techn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ajshree bhargav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79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formation communication technology in 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Umme kulsum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psychology of color vis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.h.mahmud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teaching of lord krishna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N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ime space personal management syste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K.Pass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owards personality excell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hesh bhargav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ransformation in personality through yoga nit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ddharth bhus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Understanding and educating  blind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unita sharm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Understanding human behavior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mshad huesai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Value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K.Pass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men &amp;human right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aseen taj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men psychology &amp;self efficac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dhu mathu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stume and impression form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mta chanda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bnorm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 Rwin G.Saraso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bnorm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 Rwin G.Saraso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bnorm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 Rwin G.Saraso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bnorm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 Rwin G.Saraso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bnorm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 Rwin G.Saraso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bnorm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 Rwin G.Saraso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olesc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 w.santroc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olesc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 w.santroc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olescence -continuity change, and diversi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ncy j.cobb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2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of Education -vol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rsten huse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2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of Education -vol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rsten huse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2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of Education -vol 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rsten huse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2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of Education -vol 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rsten huse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2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of Education -vol -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rsten huse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2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of Education -vol -6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rsten huse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2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of Education -vol -7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rsten huse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2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of Education -vol -8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rsten huse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2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of Education -vol -9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rsten husen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lobal encyclopedia of Education – vol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a sankar yadav &amp;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ment of Education system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itu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ult 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v.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methodology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.k. Shaut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ment of 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nita vats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igher Education and global challeng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llavi Nait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inciples of Educational supervis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nil chav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ulticultural school psychology competenc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nielle marlin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glish language learne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llen kothie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kills in cognitive behavior counseling &amp;psychotherapy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ank wills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ntemporary readings in curriculum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arbara slater ster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articipatory action research for Educational leadership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 alana jam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Foundations of psychological though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arbara f.gentile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areer work and mental healt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ernon zunk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sychology project – the essential guid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ennifer evean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psychology -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Neil j. salkind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psychology -vol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Neil j. salkind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Need motivation and cognitive style of Industrial personnel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abhavath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Nice sensitivity and performance differ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abha bhat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Organization and management of early childhood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rti sinh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erspectives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hesh bhargav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olitic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.s.asthan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opulation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hesh bhargav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spects of human right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hesh bhargav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ospects of mental healt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hesh bhargav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syche on dreams &amp;beyond dream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i prak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syche educative dynamics of India classical music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Unaa gupt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sychometric and statistical application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hesh bhargav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8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chool management and administr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seen taj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cientific aptitudes of tribal childre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ushpalat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illing the mind &amp;erasing ego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F.c.kauro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ress and cancer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iran bala srivastav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alent and creativit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n.tripat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in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hesh bhargav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unita govi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concept and assessment of intellig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warika pershad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0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Educational vision of Srimadbhagvad git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n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dolesc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ncy j.cobb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hild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aura e.ber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hild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aura e.ber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b.kak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lassroom update preparing for PRAXIS and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b.kak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actice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John. w.santrock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actice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John. w.santrock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nita Woolfolk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nita Woolfolk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testing and measure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om kubiszy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testing and measure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om kubiszy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ssentials of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Mang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ssentials of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Mang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literature review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ana Ridl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lassroom management for students emotional and Behavioral disorders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yer Pierangel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oing your Educational research projec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Neil Burto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ransactional analysis counseling in ac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an Stewar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9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search methods in Educational leadership and manage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nn R,J. Briggs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rson – centered counseling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illo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urke Johnso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urke Johns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lobal encyclopedia of Education vol-1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ama Sankar Yadav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lobal encyclopedia of Education vol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a sankar yada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14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lobal encyclopedia of Education vol - 3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a sankar yada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Fundamentals of soci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essence of Hinduism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charya Durga d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ory and methods of survey sampl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uimal Mukhopadhya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eginning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chelle low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lusive justi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a Renda abu 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thinking school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an Westbhury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hancing learning through formative  assessment and fee back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lastair Iron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pelling handwriting and dyslexic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iane montgomery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udying using the web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rian cleg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form as lear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ea hubbard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munication skill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ena se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formation techn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joy kinmar ra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novative science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dha mo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ind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ul Thagar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dels of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ruce Joyc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imary mathematics for teaching assistant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ylvia Edwards</w:t>
            </w:r>
          </w:p>
        </w:tc>
      </w:tr>
      <w:tr w:rsidR="00F31B41" w:rsidRPr="00B9520C" w:rsidTr="00C67AF4">
        <w:trPr>
          <w:trHeight w:val="305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imary ICT for teaching assistant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 Gallowa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imary science for teaching assistant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semary Feas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eting the needs of your most able pupils mathemat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unne Mcdare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eting the needs of your mast able pupils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im Alder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cluded or excluded ?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uth cig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hanging Educational contexts issues and identit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ichael crossley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-schooling [ global  messages from a small island ]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oger austi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reative teaching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hris honne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digital classroom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ter d.joh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ultimedia an introduc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John villami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National language process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kshar bharat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Organizational behavior-2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b b. Min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hilosophy of languag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illiam P.Alst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eparing objective examination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.edwin harp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eting the needs of your most able pupils; histor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even barn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First steps to emotional literac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ate ripley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eting the needs of your most able pupils;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 Erica glew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eting the needs of your most able pupils; modern foreign languag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retchen ingr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eting the needs of your most able pupils; geograph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ne perrett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international encyclopedia of Education -vol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orsten huse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international encyclopedia of Education -vol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orsten huse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in the knowledge socie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tonia cartell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mputer supported collaborative lear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ara l. Orvi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92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international encyclopedia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rsten huse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oundations of physiologic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il R. Carls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oundations of physiologic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il R. Carls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undamentals of cognitive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Reed hun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undamentals of cognitive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Reed hun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ow to think straight about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eith e.stanovic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ow to think straight about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eith e.stanovic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novative  science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dha mo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novative  science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dha mo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asurement and assessment in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e lin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asurement and assessment in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e lin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ind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ul thagar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nd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ul thagr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chael w. Pass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chael w. Pass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sychology and lif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ichard J. Gerri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sychology and lif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ichard J. Gerri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ci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rid G. Myer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2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ocial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rid G.Myer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clus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inda evans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teaching assistants complete guide to achieving NVQ level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usan bentham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ictionary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qbool ahma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ulture and organizational behavior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i B.P.sin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evelopment of Education system in India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S.Thakur &amp;sandee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ictionary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.J. Edwi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administration in India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D.Ag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r. Brijesh upadhy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.K.Joh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technology : Management and plan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Y.K.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and personality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P.K.Manohar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child lab our and NGO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achi shiru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environment and sustainable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K.Satapath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for disabled childre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shmi agra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cybernetic ag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C. Mahapat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emerging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 Gupt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in India dynamics of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mar Mukhopadhya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reforms in India for the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entur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C.Ag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lementary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B.B.Rao kandregu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lementary guidance and counsel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shmi agra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survey research methods vol;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ul J.Lavrak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survey research methods vol;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ul J.Lavrak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eyond curriculum, pedagogy and teachers training for environmental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arshi ro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vironmental Education curriculum and teaching method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Kirubakaran samve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vironment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ikat kumar bas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vironment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ikat kumar bas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vironment protection and sustainable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f. S. Bhat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valuation and counseling for learne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em late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rowth and development of distance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D.P.ra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andbook of career stud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ugh gunz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ey concepts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ed lnglis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nagement of teac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.C.Das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dels of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ul hasan siddiqu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ral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erspectives on Education and developmental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d prak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0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ilosophical and sociological perspectives o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 Aggr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cent developments and trends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C.Ag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ural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Mo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chool efficienc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Vandita kal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Anupriya chad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curriculu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. V.Kelly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in emerging India socie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f. Ram sharan srivastav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.N.Pand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uman resource management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da gulbinas scareel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ories of organiz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enry L.tos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4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men and human rights philosophical and sociological foundation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 .S.P.chaub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83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lecturer’s tool ki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hil race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5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Fundamentals kit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chall w.eysenc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5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atus of women in independent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. Eysenc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5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Women freedom and equalit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oh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5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ender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lakemor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5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uman rights and values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r.P.G.Thomaskutty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5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sychometric test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lilip carter and ke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5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ancient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 .s.alteka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5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ia’s development scenario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atindra singh sisodi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5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sychological perspectives of organizational commit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urabh kumar tiw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5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Networking of elected women representatives at grassroot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. Palanithurai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55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emerging Indian socie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Prem sund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0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Fundamentals of secondary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Kajesh bhati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0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mprehensive history of moder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 sahay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0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English languag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P.Rata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0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igher Education and social empower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K.Treh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0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mprehensive history of school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rishti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0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istorical development of world elementary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eena dev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0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social studies in school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ish jai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0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New methods of teaching geograph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shal neg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30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as a profess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. K. 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0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dern method of teaching mathematic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K.pasw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0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 hand book of mathematic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R.K.gupt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0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research in Indian universit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f. N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6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search methodology in womenstud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. Sobha M.S.N.reddy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6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s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 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6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Women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 K. Aru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6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othari commiss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 K. Raghur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6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vision of mahatma Gandh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Rajsh we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6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Foundations of special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chacl faree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6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 K. Shar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ictionary of 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 S,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dictionary of Education vol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 S. Ree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dictionary of Education vol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 S. Ree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dictionary of Education vol 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 S. Ree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mmunication for Education &amp;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run bhati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ncept of curriculum plan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ridulay 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evelopment of university Education in India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na sed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iscretionary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riclulay 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livering quality services in secondary 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Bijaykrirha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for al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nil chav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lementary Education in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 ra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 N. Sivaprakash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development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mes c. Laurenc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development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mes c. Laurenc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development 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mes c. Laurenc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development 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mes c. Laurenc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development -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mes c. Laurenc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development -6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mes c. Laurenc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andhi o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 K.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andbook of high tech teaching &amp;lear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andbook of modern methods and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 K.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andbook of modern teaching techn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 Hal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ndbook of primary secondary &amp;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 R.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istory and development of secondary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uman rights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K.Patha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eractive distance learning over interne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S.Patha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iteracy the core of Education for al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imal kuma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inority Education &amp;social change in contemporary India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Pabitra mo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ncyclopedia of guidance &amp;counseling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lka sare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ncyclopedia of guidance &amp;counseling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lka sare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ncyclopedia of guidance &amp;counseling 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lka sare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ncyclopedia of guidance &amp;counseling 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lka sare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ncyclopedia of guidance &amp;counseling -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lka sare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urriculum Modern encyclopedia of reform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ridola 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urriculum Modern encyclopedia of reform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ridola 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urriculum Modern encyclopedia of reform 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ridola 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urriculum Modern encyclopedia of reform 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ridola 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69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urriculum Modern encyclopedia of reform -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ridola 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ncyclopedia of higher Education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ncyclopedia of higher Education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ncyclopedia of higher Education 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ncyclopedia of higher Education 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ncyclopedia of higher Education -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ncyclopedia of secondary Education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ncyclopedia of secondary Education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ncyclopedia of secondary Education 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ncyclopedia of secondary Education 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ncyclopedia of secondary Education -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dern methods of teaching geograph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.K. Jh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47011 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dern science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wan kumar j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dern techies  of counsel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lka saxe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erspectives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idula 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nciples of secondar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inciples of teaching  Englis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 Hal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Quality of research in hig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cialization of wome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ibdas sengupt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&amp;Educational quali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ibdas sengupt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mentally challenged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ancti pand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methods in secondary schoo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1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bi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raj goy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chemistr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.K.Phath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econom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uvan gar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injana banerje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geograph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uvan ga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of histor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uvan ga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of mathematic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waj goy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of organic chemistr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eru sne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of physic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uraj goy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political 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pendnra ve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essy abrah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soci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N.Mudg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ja gupt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WomenEducation gender quality and fertilit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ndava bari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World Educational administration system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K.Raman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vironmental stud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mesh naray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lobal worm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nder bhan yada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vances in child development and behavior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V.kai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ullying implication for the classroom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eyl E.sander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gnitive s system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ichard morri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nversation analysi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uma marke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eafness and challenging behavior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lly auste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thic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tor sing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er person sensitivit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udity A.hal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arning and teaching on the world under web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ristophre R.wolf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thematician  and analogical of young learner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yn Engli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commended practices in girted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ruce M.shor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search methods English stud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abiele griffi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atistical participles and techniques in scientific and social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jtex   krzanuwsk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0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Web based Education and pedagogical technologis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iliane esnaul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anguage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ita hoff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undamental statistics for the behavioral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owel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ssential research methods for social work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llen rubi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atistical methods for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owel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ositive child guida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ll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inciples of learning &amp;behavior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omj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sychology concepts  and application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 Neui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psychology of prejudice and discrimin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ernoard e.whitley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xperimental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arry h. Wantowitz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Women media &amp;politic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 N. Deug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ssues in human right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howd hay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ase approach to counseling and psychotherapis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r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Wald regional geograph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 Hobb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Understanding human behaviors and the social environ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. Zestro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atellite communication system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 Richhari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mpowerment of wome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S.Nag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ader and society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S.Nag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gnition theories and application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Rea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ment through life a psycho social approa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New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rocers process &amp;practi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. Gerald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roduction to leaching &amp;behavior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 Powel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nowledge and practice; representations and identit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ersonality theor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gle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search &amp;evaluation in Education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 Meeten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search design qualitative quantitative and mixed methods approa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. Cueswel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3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search methods &amp;statistics a critical thinking approa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.jaews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4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search methods for the behavioral sci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Forzano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4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chool public relations for stud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. Moar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4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sage hand book of counseling and psychotherap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.Hult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4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hand book of Educational linguistic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. Hult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4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sychology of teaching - leading proces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N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4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s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 D. Tew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4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chniques of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4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ment of Educational system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4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stering communi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anto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uality of the mind: A bat tam  up approach toured cogni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mso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mpirical methods for evaluation Educational intentions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auy D.phy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thnicity race &amp;nationality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imo bae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facts on file dictionary of mathematic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ichard renni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uman factors and web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ulie rath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law of higher Education vol-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 Kapli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law of higher Education vol -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Kapli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arning to riva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inder flow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thodological issues and practices in ethnograph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eoff tro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making the concept of aptitud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.loh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search manual in child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del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mple treatment for complex problem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priscel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symbolic foundations of conditional behavior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 gibb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inking philosophically : an Introduction to critical reflection and rational dialogue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P.yada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for all by 2015 A.D - vol -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 .P.Yada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for all by 2015 A.D - vol -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 .P.Yada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for all achieving the goal vol - 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skara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for all achieving the goal vol - 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skara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for all achieving the goal vol - I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skara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: heath  Education vol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: heath  Education vol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: heath  Education vol 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: heath  Education vol 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: heath  Education vol -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: heath  Education vol -6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: heath  Education vol -7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5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6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7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8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9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2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10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1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1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1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1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1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16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17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18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19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20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2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2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2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2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2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26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27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28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29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30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3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3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3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3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3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36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37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38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39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40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4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4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4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4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4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46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47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48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49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entury vol -50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Administration 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S.Sinh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Administration vol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S.Sinh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Administration vol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S.Sinh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Administration vol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S.Sinh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psychology 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P.Tanaj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psychology vol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P.Tanaj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modern Educational thought  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L.Gapt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modern Educational thought  vol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L.Gapt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modern Educational thought  vol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L.Gapt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modern Educational thought  vol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L.Gapt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modern Educational thought  vol-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L.Gapta</w:t>
            </w:r>
          </w:p>
        </w:tc>
      </w:tr>
      <w:tr w:rsidR="00F31B41" w:rsidRPr="00B9520C" w:rsidTr="00C67AF4">
        <w:trPr>
          <w:trHeight w:val="604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modern methods of teaching English  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Davi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modern methods of teaching English  vol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Davi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modern methods of teaching English  vol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Davi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modern methods of teaching English  vol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Davi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modern methods of teaching English  vol-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Davi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modern methods of teaching English  vol-6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Davi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modern methods of teaching English  vol-7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Davi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Psychology 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 C.Shuk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Psychology vol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 C.Shuk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Psychology vol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 C.Shuk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Psychology vol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 C.Shuk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Psychology vol-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 C.Shuk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Psychology vol-6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 C.Shuk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Psychology vol-7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 C.Shuk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Psychology vol-8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 C.Shuk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Psychology vol-9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 C.Shuk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Psychology vol-10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 C.Shuk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the world Psychologist 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.L.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the world Psychologist vol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.L.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the world Psychologist vol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.L.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the world Psychologist vol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.L.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research 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.C.Mislr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research vol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.C.Mislr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research vol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.C.Mislr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research vol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.C.Mislr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gender equality through women empowerment vol -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ga kajwde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gender equality through women empowerment vol -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ga kajwde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and development of elementary Education in India vol -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D.A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and development of elementary Education in India vol -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D.A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and development of elementary Education in India vol - 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D.A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and development of higher Education vol -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latoo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and development of higher Education vol -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latoo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and development of higher Education vol - 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latoo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and development of higher Education vol - 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latoo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and development of higher Education vol - 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latoo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and development of secondary Education in India  vol -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D.A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and development of secondary Education in India  vol -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D.A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and development of secondary Education in India  vol - 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D.A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ernational encyclopedia in Education the air ts of Education vol -1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 sharma</w:t>
            </w:r>
          </w:p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in Education the air ts of Education vol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 sharma</w:t>
            </w:r>
          </w:p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ernational encyclopedia in Education the air ts of Education vol -3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 sharma</w:t>
            </w:r>
          </w:p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in Education the air ts of Education vol 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 sharma</w:t>
            </w:r>
          </w:p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6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in Education the air ts of Education vol -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 sharma</w:t>
            </w:r>
          </w:p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7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in Education the air ts of Education vol -6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 sharma</w:t>
            </w:r>
          </w:p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7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ernational encyclopedia in Education the air ts of Education vol -7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 sharma</w:t>
            </w:r>
          </w:p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7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in Education the air ts of Education vol -8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 sharma</w:t>
            </w:r>
          </w:p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7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in Education the air ts of Education vol -9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 sharma</w:t>
            </w:r>
          </w:p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7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in Education the air ts of Education vol -10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 sharma</w:t>
            </w:r>
          </w:p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3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7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in Education the air ts of Education vol -1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 sharma</w:t>
            </w:r>
          </w:p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7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ernational encyclopedia in Education the air ts of Education vol -12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 sharma</w:t>
            </w:r>
          </w:p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7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ernational encyclopedia in Education the air ts of Education vol -13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 sharma</w:t>
            </w:r>
          </w:p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7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ernational encyclopedia in Education the air ts of Education vol -14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 sharma</w:t>
            </w:r>
          </w:p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7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ernational encyclopedia in Education the air ts of Education vol -15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C.Mishra sharma</w:t>
            </w:r>
          </w:p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7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methodology 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.C.Mishr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477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methodology 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.C.Mishr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10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33 ways to help with spelling heather Morris and sue smit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ewyn hick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10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33 ways to help with writ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aewyn hickey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10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ildren as philosopher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ewyn hick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10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hysical development in the early years foundation stag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gela D.Nurs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10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mart think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eni wils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10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upporting Children”s   read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argaret hughes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generating school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lwlm, grov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UGC NET digest teaching and research aptitud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amde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sychological testing and assess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wi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the emerging Indian socie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 Aru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n Introduction theories of lear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.Methew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unseling skil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 mecteo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 w.bes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roduction to counseling and guida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.Robert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sychological test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resa J.B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method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nkaj mad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methodology – methods and techniqu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oth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unseling psychology practices,Issues &amp;Intervention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rles gels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flection practices in counseling and counseling and physiotherap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of.E bager charles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piritual and moral development in scholar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 west burnh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for UGC-NET/SLE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tlantic researc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search methods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illiam wiers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thodology of Educational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okesh kou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ology of Educational research (statistical and pedagogical skill testing )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hir.R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sychology – the study of human behavior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shra B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the digital world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esh ,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uide to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eff lenbur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ivil services success planner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atistics in psychology and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g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sychology in India 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irishwar mis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sychology in India vol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irishwar mis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atistics in psychology and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ino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sychology test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rank &amp;free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Oxford – advanced learner”s dictionar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anna turnbu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urrent affairs recension for competitive examination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pplied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ool V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sychological test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ne anastas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GC – NET / SLET Education paper -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smos book hiv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ory and principle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 J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arly childhood Education vol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beea s.new 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oncrieff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arly childhood Education vol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beea s.new 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oncrieff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arly childhood Education vol 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beea s.new 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oncrieff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n Introduction to theories of lear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rgenhahn B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developing child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elen be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sychology and work toda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u an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chultz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A bar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for rural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ushar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llege autonomy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braha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eorg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Hand book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itara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companion to teaching of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alim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ult Education realiti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eshw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cent studies in schoo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nch ramaling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sychology of teaching – learning proces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sh B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methodology q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P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Ideas on kindergarte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hiles J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text book of 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sh B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risis in world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o V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icro – teaching and prospective teache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akshmi M.J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sh.B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IDS Education to college student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jay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modern high school curriculum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elting N.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jay d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trum life long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eshwarn pandy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search behavioral sci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Chandra Bhan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cheduled castes in professional &amp;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nganti rami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undamentals of human rights Education &amp;trai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ur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and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methodology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swaroop ypadhya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sychology system and theor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njit kaur Bhal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beginning of English Education in India vol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ristian Education in India vol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arly developments in India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Oriental versus evangelist controversy in India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ocial – psychological correlates of vocational aspiration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ilaja H.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Vernacular verniers anglicism controversy in India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caulay and his Educational policies vol -6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od's Educational policy vol -7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Education commission of 1882 – 83 and development of Education vol -8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ord Gorgon and his Education policy 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9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ment of Education in provinces since -1900 – vol -10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tional Education movement vol – 1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me convocation addresses of Calcutta university vol – 1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me convocation addresses of Calcutta university  vol – 1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nglish schools vol -1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asic Education vol – 1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7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ost war Indian Education plan vol -1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form in university Education in India vol -16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overnance and administration of university In modern India vol – 17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blems and challenges of university Education in modern India vol – 18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port of the secondary Education commission vol – 19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jor Issues in secondary Education in modern India vol -20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structuring higher Education in India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curriculum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obbitt.F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4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sychology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epak jai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urriculum planning and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sh B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teacher’s guide vol –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obert fingh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teacher’s guide vol –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obert fingh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teacher’s guide vol – 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obert fingh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teacher’s guide vol – 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obert fingh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mprehensive hand book of test of English (English language)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jay nicole'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mprehensive hand book of test of English (spotting errors )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jay nicole'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mprehensive hand book of test of English (spelling )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jay nicole'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mprehensive hand book of test of English (grammar)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jay nicole'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mprehensive hand book of test of English (vocabulary )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jay nicole'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mprehensive hand book of test of English (comprehension passage )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jay nicole'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mprehensive hand book of test of English (clop test )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jay nicole'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mprehensive hand book of test of English (sentence skills)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jay nicole'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rvey of Educational documents ( 1797 to present times )vol –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resh 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rvey of Educational documents ( 1797 to present times )vol –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resh 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rvey of Educational documents ( 1797 to present times )vol – 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resh 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rvey of Educational documents ( 1797 to present times )vol – 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resh 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Education for 21</w:t>
            </w:r>
            <w:r w:rsidRPr="00B9520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entur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Naragin .T amadeswara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lobal environment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ukio himiya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n introduction to research the rudiment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irish &amp;asho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search in teaching of science &amp;mathematic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ul has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of histor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ochar S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bnorm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ilei sert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t revolution globalization and the teaching of Englis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modar.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id day meal scheme and school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kligar P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hild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ilei sert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scenario of tribes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ubhagga ranj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fferential child hood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nkar d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gher 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til .V.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sychology of teaching learning and prove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run kamaltyi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ymbolic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low 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oundation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ube S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pin shart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zo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ijayanta 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glish language teaching world wide web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Ashok K.Sai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Botan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Prem sund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administration supervision &amp;school manage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gannath mohant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ment and planning of moder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ggarwa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vanced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uppusamy .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and vocational guidance in secondary school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Koch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wiftly shifting paradigms of English language teaching (ELT)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r.Ashok kuma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ssays on teaching mathematic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low edig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adings in feminist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rrthi K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ia Montessori her life and work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.M.Standing 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ian historians and historiography in 20 th contrar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ngh G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urrent your common errors in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yant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paul khau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blems of India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ina M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teaching of mathemat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ulbir singh sidh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parativ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ube S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ac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alvinder kau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Fundamentals of Educational research &amp;statistic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ourang charan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ress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shila shagh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levision in India may fac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ra.K.Desa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ffective school curriculu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low edig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aging behavioral in the classroo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vid wrigh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of weaker satins polices and problem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ullr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Iqba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Tariq masood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Education of ma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.Frkoebe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ramatization on achievement in English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Panneer selv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ole of ICT, in teacher trai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Vipin shastry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ket raman tiw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ight to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jay d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ictionary of curriculum and evalu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tam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ress management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ejmani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dagog ices of the kindergarte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ruis .J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chemistr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Prem sund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dels of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roceoyc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bnorm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auren .B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ita wollfoc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clusion in schools making a differ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semary sag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nderstanding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ssentials of Educational measure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testing and measurement classroom application and measure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m kubisgy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teachers encyclopedia – vol –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auri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teachers encyclopedia – vol –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auri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teachers encyclopedia – vol – 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auri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teachers encyclopedia – vol – 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auri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teachers encyclopedia – vol – 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auri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teachers encyclopedia – vol – 6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auri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578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teachers encyclopedia – vol – 7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auri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Montessori elementary material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ia mintesso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vanced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S.Chav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a key to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emant rawat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 re school Education per to integrated preschool curriculu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girathi sad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pal kau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of woman’s Education – vol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rishnarani gupt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of woman’s Education – vol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rishnarani gupt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of woman’s Education – vol 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rishnarani gupt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of woman’s Education – vol 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rishnarani gupt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ational encyclopedia of woman’s Education – vol -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rishnarani gupt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of social stud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si prabh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ender studies a surve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engbam aru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andmarks in the history of modern India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C.Ag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x book of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ilei sert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methodology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ilei sert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aulty and 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Parima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practice of English language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rinal K. Gho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ment of Educational system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5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.K.S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mproving school attenda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sam hall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ife long 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eshwari pandy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ology and techniques of Educational resear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ogandra K.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jay d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methodology vol –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B.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methodology vol –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B.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search methodology in anthrop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C.Adrun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chool administration &amp;health Education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shi khan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ild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rles E.Skinn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istory of Education in India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N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Understanding and developing effective communication skills and soft skill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iwari dudiy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hanging schools and schooling system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ushar K.Sin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of 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nkaj kumar des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and book of personality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M.Path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and teacher professionalism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habir kho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ft skill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 Harihar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of 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evswaroop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o;eij tsh;r;r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idth;.g.gpNuk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K.Rai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televis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hid resoo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training and skills development in India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ndy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ory and principles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C.Ag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needs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chi deshprab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T Teacher eligibility tes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V.K.Subburaj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ories of lear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thow H.Ols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0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cientific thesis warring and paper present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Gurum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method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njit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udio – visual editing vol –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ikrishna saha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udio – visual editing vol –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ikrishna saha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ntinuous quality improvement in hig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 robert dew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search and writ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ilson aru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urse in mental ability and qualitative aptitud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gar thorpt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stanc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runa goe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clusion of the exclude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ma dev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inciples and methods of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vijender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olescent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Anupama joh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hild growth and Educational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L.Tul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sychological testing and assess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.Swerdli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world great psychologists           vol –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rles gilber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world great psychologists           vol –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rles gilber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world great psychologists           vol – 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rles gilber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continuum guide to media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t breret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Values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raham haydo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eadership for global excellence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u rothari uma shan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eadership for global excellence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u rothari uma shan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ild psychology A handbook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Maniles sert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1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olescence and yout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ul .H.Landi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cience projects and Experiment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rishnama charyul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kills strategies of teaching mathemat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Anice jam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s of teaching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salind Pora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chniques of teaching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Venugopal Rao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s of Teaching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ikh mow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thods of teaching social stud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Prabhakar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thods of teaching social stud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 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s of teaching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Mary Jecint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s of teaching physical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Vanaj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s of teaching physical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r.vanj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teaching physica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Venugopath , Dr.Vanaj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cience Education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Venugopath , Dr.Vanaj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mputer applications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V.Krishnamacharyolu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dia national Educational Policy and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Jasim Ahmad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ia”s National Educational Policy and development Vol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sim Ahma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ths for everyday lif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thiyanarayana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of Bi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Hamalatha Kala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chniques of teaching Biological sci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.Ameet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ctionary of mathematical number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ineni Jagam mahan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s of teaching Biological s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.Ameet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E.Vallab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olistic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 .G.Aruna mo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s 3000 quotations Education vo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elima manikond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cro teaching theory &amp;practice vol-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Ram Bab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cro teaching theory &amp;practice vol-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Ram Bab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glish Language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hitha Begum.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u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Kiruba charl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formation processing mode is of teaching  theory and resear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.Siva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lementary Education vol –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lementary Education vol –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earning Disabilit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llaappa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Evalu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.Mrunacli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search methods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dha mo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skills and strateg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Arulsam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sychology of learning and human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Manivann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urriculum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.Mrunali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skills &amp;strategies of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R.Nimbal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nciple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iranchi Naray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tional concerns an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sen taj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ading skill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r .Sivakuma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asurement and Evaluation in psychology and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Maramigoswam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andbook of Education and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Dandap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andbook of Education and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Dandap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formational encyclopedia of Educational practic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hgumarthi Bhaskar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madev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ilosophical and sociological perspectives o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.Arulsamy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sychology of learning and human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Nirma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chniques of teaching mathematic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ice Jam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vironmental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seph catherin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ndbook of Education and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P.Chaub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ndbook of Education and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P.Chaub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ernational Encyclopedia of Educational polic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B.Rap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6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ssentials of data process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Basaryy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put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alini varanasi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essentials of gener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P. Chavb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of ideology of Gandh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Ramesh Bab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Foundations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Ayodhy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acticing Emotional Intellig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.Srinivas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Arunemo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ate simple and recreational mathematical formula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igumarti Bhaskara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ight to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Digumati Bhaskra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udiments of Education sociology and philosoph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nkara. Rayana palee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mputers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Rajase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th 5ons mathemat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dwan tonnen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ssentials of general psychology science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P.Chaubleb.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ace and valu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iruba charl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Value Education and human right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P.Rubel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Value Education and human right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P.Rubel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nderstanding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Manivann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ersonality development and communication Englis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.Bharat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nderstanding the leaner &amp;Classroom manage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Arunamo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On Education for 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dma satakupach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the emerging Indian socie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Singaravel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uidance of counsel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iruba chari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thods of teaching computer sci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Raja gonsan rajase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structional approach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ntho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chniques of teaching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nugopal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cro teaching Techniques in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Singaravel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18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CT in Teacher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uj Kumar 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mputer ethics etiquett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ncy E.Willan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reative lear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jay prak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ing teaching competenc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aua nagp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octorat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eta Baperi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air decades of distance 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resh gar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un and games in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rsh allean grah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ndbook 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erry Ellingati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 book on career manage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khopadhya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ernational business rule play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vid Korridg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method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othering daws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ltiple Intelligence and Instruc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Walter mckensice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Online professional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mes .w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Open and flexible learning issues and challeng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Ram Ra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ject-Based lear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vid moursun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le plays for toda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son Andersu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through heart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era rav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m work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son anders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ue development in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 Mar mukhopadhya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uide to resear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elf lenbur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What's nex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ard williom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riting and presenting scientific paper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irgittle malmfor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Your PhD compaction compan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ephen marshal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dern UG Next/S let home sci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mol publication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UG Next/S let home la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mol publication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.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atistical methods in Educational resear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.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training and Educational resear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.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Theory  of curriculum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snist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rspective on comparativ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ik.S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ole of Education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ik.S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of Education in Resear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R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of Education in Resear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R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istory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eema sha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vanced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eema sha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vanced 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eem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teacher and the child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resh dut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urriculum and child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resh dut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L.Sint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ara chan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nciples of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ara chan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ssentials of instructional techn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ara chan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counsel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savain sures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ssentials of teaching and lear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Kaushi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RT of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.R.Sharm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and social cha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R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dern meths of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Kaushi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dern media and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R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inciples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Kaushi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undamentals of Education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Kaushi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cial psychology an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Kaushi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theory and practi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Kaushi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training in secondary school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R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social studi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D.Shw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phys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man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of physical scienc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mit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econom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.Yadav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life scienc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Yada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of Geograph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S.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of chemistr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S.Yada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of sci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S.Yada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P.Pahuj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of Histor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rmal yada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of commer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eema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of civics and political sci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rmal Yada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home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rmal Yada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mathemat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dhi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ducational administr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rat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eaching of computer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sani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schoo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U.Qures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 teaching of Education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hesh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eaching of information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 pal sin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eaching of chemistr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 pal sin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eaching of mathemat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yyar shams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7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eaching of social studi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yyar shms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eaching of 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M.Zaid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eaching of environment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M.Zaid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eaching of geograph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M.Zaid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eaching of life scienc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M.Zaid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dern teaching elementary sci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M.Zaid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eaching of Bi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gheer mehd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eaching of econom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Udai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eacher trai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da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problem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dai ve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eaching of curriculum manage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dai ve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eaching of Phys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dai ve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dern teaching methods and techniqu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Zikr-ur-rah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handbooks of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ehzad Ahma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7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s handbooks of Geograph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M.Maman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handbooks histor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H.Sye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hand books of 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ehzad Ahma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s handbooks of exceptional childre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ehzad Ahma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s of counsel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ehzad Ahma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handbook of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smani B.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handbook of school organiz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han M.Abb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handbook of curriculum manage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han M.Abb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s handbook of methods and techniqu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han M.Abb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handbook of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H.Sye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handbook of Soci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A.Mann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handbook of Chemistr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ngh.M.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handbook of Bi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ngh M.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handbook of Phys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ngh M.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handbook of measurement and evalu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han M.Abb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handbook of information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han M.Abb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handbook of Environment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han M.Abb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handbook of Mathemat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P.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handbook of Educational administr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O.Usm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handbook of Social studi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H.Sye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s handbook of Health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han M.Abb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handbook of Elementary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han M.Abb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s handbook of Life sci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han M. Abb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English 3-1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yers and Burnet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arning to teach history in the secondary schoo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utiedge falm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tal quality management of distanc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yantara pad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methodology in histor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N.Chitni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 elusive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ena 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ex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il kumar Bhadori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ctionary of curriculum and evalu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tam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ilosophy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ndra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hilosophy and sociological perspectives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P.Patha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ni jas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hand book for the prospective teacher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ni jas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moder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P.Patha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glish language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shok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dia potions for teacher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ena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India vol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ubha tiu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India vol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ubha tiu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India vol 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ubha tiu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India vol 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ubha tiu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India vol -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ubha tiu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India vol -6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ubha tiu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 in reading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.Patha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areer counsel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ushil kuma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blems of 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amno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the first digital gener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praeg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thinke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V.R.Tanej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8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ealth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Dash neena 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of Education in the new millennium basic Education vol –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H.Girid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of Education in the new millennium modern Education vol –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H.Girid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of Education in the new millennium Education in development area vol – 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H.Girid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of Education in the new millennium Special Education vol – 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H.Girid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of Education in the new millennium women Education vol – 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H.Girid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of Education in the new millennium higher Education  vol – 6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H.Girid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of Education in the new millennium Educations rules and behavioral approach  vol – 7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H.Girid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see nation south as I am countr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Anand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English as a second languag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Davi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cyclopedia of Education adult Education vol – 1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.D.Kama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population Education  vol –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.D.Kama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vocational Education  vol – 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.D.Kama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techniques of teaching  Education vol – 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.D.Kama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cyclopedia of Education media Education vol – 5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.D.Kama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cyclopedia of Education primary  Education vol – 6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.D.Kama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language Education vol – 7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.D.Kama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encyclopedia technical Education vol – 8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.D.Kama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cyclopedia of Education principles of Education vol –9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.D.Kama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 Non – formal Education vol – 10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.D.Kama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technology modern technology vol –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H.Girid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technology Distance Education  vol –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H.Girid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technology physical Education  vol – 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H.Girid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technology science Education vol – 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H.Girid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technology testing techniques in college and universities  vol – 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.H.Giridh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econdary school curriculum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P.Vastis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adambari starm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Need-o-meter for basic human needs assess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Srinivas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of histor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R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ynamics of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ram bes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thoughts swami Vivekananda vol –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dharma jos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thoughts of lokmanya tilak vol –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dharma jos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thoughts Mahatma Gandhi vol – 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dharma jos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thoughts Sri Aurobindo vol – 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dharma jos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thoughts Rabindranath togore vol – 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dharma jos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s of teaching mathemat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llid geor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 in training for hig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.D.Kam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8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in measurement and evaluation techniqu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joy chatterjer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nciple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N.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P.Patha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thodology of </w:t>
            </w:r>
          </w:p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resear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P.Patha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Working for a decorate: A guide for the humanities and social sci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orman grav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nciple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S.Chand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Writing your doctoral dissertation invisible rules for succes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ita S.Braus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the teacher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.Deks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of 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Dek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igher Education in India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ena d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English as in addition languag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vid lamber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50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earning to teach geography in the secondary school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vid lamber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GwehD}W K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GiwA+h;f; Nfrpfd;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ed;D}y; - nrhy;yjpfhuk; fhz;bifAiu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GiwA+h;f; Nfrpfd;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ftpijf; fi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eh. ghh;j;jrhuj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jfLh; tuyhWk; gz;ghL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,uh. ,uhkfpUl;bzd;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Gyth; Foe;ijad; ,uhtz fhtp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e. ntw;wpaofd;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fy;tpapay; njhopy; E}l;g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Gpujp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fy;tpapay; kjpg;gP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Gpujp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E}z;epiy fw;gpj;j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t. tpIayl;Rk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rq;f ,yf;fpa E}y;thpir fwj;njhif KyKk; ciw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GwA+h;f; Nfrpfd;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,d;iwa fy;tp vjph;nfhs;Sk; rthy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Gpujp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fhu;y; khh;f;]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nt. Rhkpehj rh;k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Rw;juKh;j;jp ehadhh;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fh.R.gps;i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tuyhW fw;gpj;j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R. fz;zk;khs;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nghpa Guhzk; vspa trd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s. nfskhh;];tu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fw;gpj;jy; fw;wd; cstpa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tp. vk;. rhFy;twkPJ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,jopay; fiy md;Wk; ,d;W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vd;. [_.fiykz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nghUspay; fw;gpj;jy; Kiw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 xml:space="preserve">nghd;.kUjthzd;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 xml:space="preserve">fiyj;jpl;l tsh;r;rp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 xml:space="preserve"> jpdjahs;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fy;tpAk; rKjhaK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 xml:space="preserve">g. gq;f[k;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 xml:space="preserve">gpw;fhy ePjp ,yf;fpa tuyhW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fjph;KUF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kzpNkfiy %yKk; ciw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e.%.Ntq;flrhkP ehl;lhh;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uhzp kq;fk;kh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 xml:space="preserve">eh.ghh;j;jprhujp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vopsir kd;dh; vk; Nf. jpahfuh[ ghftjh; jpiuAk; tho;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 xml:space="preserve"> tpe;jd;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kzpNkfiy %yKk; ciw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GiwA+h;f; Nfrpfd;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rpyg;gjpfhuk;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eh.K.Ntq;flrhkp ehl;lhh;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 xml:space="preserve">jkpo; ,yf;fpa tuyhW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 xml:space="preserve">fkyh KUfd;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khtPud; mnyf;rhz;lh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 xml:space="preserve">gl;lj;jp ike;jd;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,yf;fpa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fh.R.gps;i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rpwg;Gj; jkpo; fw;gpj;j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,.gh.NtZNfhghy;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 xml:space="preserve">rpyg;gjpfhuk; kJiuf; fhz;lk;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e.K. Ntq;flrhkp ehl;lhh;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,ul;ilf; fhg;gpaq;fs; - fhg;gpag; ghh;i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t.R.g. khzpf;fk;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fy;tp cstpay; fw;w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t.tp[ayl;Rk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 xml:space="preserve">ahg;gjpfhuk;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 xml:space="preserve">Gyth; Foe;ij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 xml:space="preserve">rhth;f;fh; cz;ikr; rpj;jpuk;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 xml:space="preserve">vk; mNrhfd;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Gfo;ngw;w ,e;jpag; ngz;kzp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 xml:space="preserve">gl;lj;jp ikw;jd;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rpyg;gjpfhuk; Gfhh; fhz;l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e.K.Ntq;flrhk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jdpghly; jpul;L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fh.R.gps;i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>gd;dpU jpUKiw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93EB4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93EB4">
              <w:rPr>
                <w:rFonts w:ascii="Bamini" w:hAnsi="Bamini" w:cs="Times New Roman"/>
                <w:sz w:val="24"/>
                <w:szCs w:val="24"/>
              </w:rPr>
              <w:t xml:space="preserve">f. nts;isthuzd;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F71B3D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amini" w:hAnsi="Baamini" w:cs="Times New Roman"/>
                <w:sz w:val="24"/>
                <w:szCs w:val="24"/>
              </w:rPr>
            </w:pPr>
            <w:r w:rsidRPr="00F71B3D">
              <w:rPr>
                <w:rFonts w:ascii="Baamini" w:hAnsi="Baamini" w:cs="Times New Roman"/>
                <w:sz w:val="24"/>
                <w:szCs w:val="24"/>
              </w:rPr>
              <w:t xml:space="preserve">gjpndd; fPo;f; fzf;F E}y;fs; - %yKk; ciwAk;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F71B3D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amini" w:hAnsi="Baamini" w:cs="Times New Roman"/>
                <w:sz w:val="24"/>
                <w:szCs w:val="24"/>
              </w:rPr>
            </w:pPr>
            <w:r w:rsidRPr="00F71B3D">
              <w:rPr>
                <w:rFonts w:ascii="Baamini" w:hAnsi="Baamini" w:cs="Times New Roman"/>
                <w:sz w:val="24"/>
                <w:szCs w:val="24"/>
              </w:rPr>
              <w:t xml:space="preserve">v];.nfskhuP];tjp 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y;tpr; rpe;ijidahsh; khpah khz;bNrh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sq;Nf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 xml:space="preserve">nghUswptpay; fw;gpj;jy;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860ECE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E73160">
              <w:rPr>
                <w:rFonts w:ascii="Bamini" w:hAnsi="Bamini" w:cs="Times New Roman"/>
                <w:sz w:val="24"/>
                <w:szCs w:val="24"/>
              </w:rPr>
              <w:t>..ckhgh];fu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73160">
              <w:rPr>
                <w:rFonts w:ascii="Times New Roman" w:hAnsi="Times New Roman" w:cs="Times New Roman"/>
                <w:sz w:val="24"/>
                <w:szCs w:val="24"/>
              </w:rPr>
              <w:t xml:space="preserve">English grammar for earning and lear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E73160">
              <w:rPr>
                <w:rFonts w:ascii="Bamini" w:hAnsi="Bamini" w:cs="Times New Roman"/>
                <w:sz w:val="24"/>
                <w:szCs w:val="24"/>
              </w:rPr>
              <w:t>..ckhgh];fu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g;gpaf; fij kyh;fs; kzpNkfiy tisahgj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wA+h;f; Nfrp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Fg;giwapy; kyUk; tskhd rKjh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.F.gd;dph; nry;tk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j;JtQhdp rhf;uB]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l;lj;jp ike;j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f;gh; Rthkpfs;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. R. gps;is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caphpay; fw;gpj;j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860ECE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E73160">
              <w:rPr>
                <w:rFonts w:ascii="Bamini" w:hAnsi="Bamini" w:cs="Times New Roman"/>
                <w:sz w:val="24"/>
                <w:szCs w:val="24"/>
              </w:rPr>
              <w:t>..ckhgh];fu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860ECE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60ECE">
              <w:rPr>
                <w:rFonts w:ascii="Times New Roman" w:hAnsi="Times New Roman" w:cs="Times New Roman"/>
                <w:sz w:val="24"/>
                <w:szCs w:val="24"/>
              </w:rPr>
              <w:t>Teaching of computer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860ECE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60ECE">
              <w:rPr>
                <w:rFonts w:ascii="Times New Roman" w:hAnsi="Times New Roman" w:cs="Times New Roman"/>
                <w:sz w:val="24"/>
                <w:szCs w:val="24"/>
              </w:rPr>
              <w:t>Evargelin arulselvi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860ECE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60ECE">
              <w:rPr>
                <w:rFonts w:ascii="Times New Roman" w:hAnsi="Times New Roman" w:cs="Times New Roman"/>
                <w:sz w:val="24"/>
                <w:szCs w:val="24"/>
              </w:rPr>
              <w:t>Teaching of general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860ECE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60ECE">
              <w:rPr>
                <w:rFonts w:ascii="Times New Roman" w:hAnsi="Times New Roman" w:cs="Times New Roman"/>
                <w:sz w:val="24"/>
                <w:szCs w:val="24"/>
              </w:rPr>
              <w:t xml:space="preserve">Evargling arulselvi 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860ECE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60ECE">
              <w:rPr>
                <w:rFonts w:ascii="Times New Roman" w:hAnsi="Times New Roman" w:cs="Times New Roman"/>
                <w:sz w:val="24"/>
                <w:szCs w:val="24"/>
              </w:rPr>
              <w:t>Teaching of computer science 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860ECE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60ECE">
              <w:rPr>
                <w:rFonts w:ascii="Times New Roman" w:hAnsi="Times New Roman" w:cs="Times New Roman"/>
                <w:sz w:val="24"/>
                <w:szCs w:val="24"/>
              </w:rPr>
              <w:t>Evargling arulselvi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860ECE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60ECE">
              <w:rPr>
                <w:rFonts w:ascii="Times New Roman" w:hAnsi="Times New Roman" w:cs="Times New Roman"/>
                <w:sz w:val="24"/>
                <w:szCs w:val="24"/>
              </w:rPr>
              <w:t>Teaching of  special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860ECE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860ECE">
              <w:rPr>
                <w:rFonts w:ascii="Times New Roman" w:hAnsi="Times New Roman" w:cs="Times New Roman"/>
                <w:sz w:val="24"/>
                <w:szCs w:val="24"/>
              </w:rPr>
              <w:t>Evargling arulselvi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hJj;jkpo; fw;gpj;j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.gh.NtZNfhghy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tpapay; fw;gpj;j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.fz;zk;khs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y;gzh rht;y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sq;Nf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wptpapay; jkpo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.&lt;];tu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 xml:space="preserve">ghujpahh; fl;Liufs;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uh[Nrfu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pUg;Gwk;gak; fhtphpg;G+k;gl;bdk; nrk;bad; khnjtpj;jy;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860ECE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E73160">
              <w:rPr>
                <w:rFonts w:ascii="Bamini" w:hAnsi="Bamini" w:cs="Times New Roman"/>
                <w:sz w:val="24"/>
                <w:szCs w:val="24"/>
              </w:rPr>
              <w:t>.V.rjhrptg; gz;lhuj;j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y;tp ts;sy; fhkuhrh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e.J.Re;jh; tbNtY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d;id njur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l;lj;jp ike;j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 xml:space="preserve">ney;rd; kz;Nly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l;lj;jp ike;j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Ndhd;kzp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uh.rpdpth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hUspay; fw;gpf;Fk; Kiw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hd;.kUjthz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kpo; ,yf;fpaj;jpy; fy;ntl;bay; $W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[fjp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s;spay; Kiw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hd;.kUjthz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 xml:space="preserve">gupghly;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wAh;f; Nfrp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pUf;Nfhitahu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.jz;lhghdp Njrpf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 xml:space="preserve">,Ugjhk; E}w;whz;by; jkpo; ciueil tsh;r;rp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h. ,uhrkhzpf;fz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jopay; Xh; mwpKf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.&lt;];tu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We;njhif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wA+h;f; Nfrp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ujpahh; ftpij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uh[Nrfu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fduh jkpo; mfuhj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v];;.nfskhh;];th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7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we;njhif vDk; fhjy; njhif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.rutzKj;J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e;ij nghpahh; rpe;jidf; fsQ;rp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.NfhNte;j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l;lnghk;kd; fijg; ghl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fh.n[af;Fk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otpg; gUtKk; mwpT tsh;r;rp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Q;. ,uhkypq;fk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jhy;fhg;gpak; tuyhj;J Nehf;fpy;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h.fe;jrhk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y;;yth;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h.,uhrkhzpf;fdh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uyhW fw;gpj;jy; Kiw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h;.jpUQhdrk;ge;j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 xml:space="preserve">gzbj [t`h;yhy; NeU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l;lj;jp ike;j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khopapa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uh.rPdptrh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Pughz;ba fl;lnghk;K fijg;ghl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fh.n[af;Fk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CA2178">
              <w:rPr>
                <w:rFonts w:ascii="Bamini" w:hAnsi="Bamini" w:cs="Times New Roman"/>
                <w:sz w:val="24"/>
                <w:szCs w:val="24"/>
              </w:rPr>
              <w:t>mNlhy;/g;</w:t>
            </w:r>
            <w:r w:rsidRPr="00E73160">
              <w:rPr>
                <w:rFonts w:ascii="Bamini" w:hAnsi="Bamini" w:cs="Times New Roman"/>
                <w:sz w:val="24"/>
                <w:szCs w:val="24"/>
              </w:rPr>
              <w:t xml:space="preserve"> `pl;yhpd; tho;Tk; kuzK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hgh;l; NgU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wehD}W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.g.ghiya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pUf;Fws; moFk; mikg;G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.jz;lghdp NjrPf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 xml:space="preserve">esntz;gh %yKk; ciuAk;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.g.ghiya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w;wpid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.g.ghiya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Ndhkzp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.n[fjp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ujp ghujpjhrd; rKfr; rpe;jid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Pdp Ntq;flrhk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19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fehD}h; kzpapil gtdk;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ypA+h;f;Nfrp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s;syhhpd; khDl kjpg;G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.rptfhk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pwg;Gf; fy;t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P.ehfuh[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tpapay; fw;gpj;j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.fz;zk;khs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apNj M]k; Kfk;kJ myp [pd;d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.Rg;gukz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kpo; ,yf;fpa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.tujuh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jpraj; jhtuq;fSk; mw;Gjj; jfty;fS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sq;Nf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htPuz; neg;Nghypad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l;lj;jp ike;j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;k tPuh; fhkuh[h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UNf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d;D}y; vOj;J mjpjhu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ypAh;f; Nfrp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rf;fpohh; Rthkpfs;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.R.gps;is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hz;kzpf; fbif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hkp.rpjk;guz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alent letter writhing transl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 xml:space="preserve">T.uma Baskaran 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yf;fpar; rhuypy; mwptpapay; Jsp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.KUNf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jhy;fhg;gpak;: nghUsjpfhu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sk;Guzhh; ciu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kpof tuyhWk; gz;ghL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h.,uhrkhzpf;fd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e;Jg;ghl;L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 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 xml:space="preserve">Iq;FWE}W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ypA+h;f; Nfrp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 xml:space="preserve">gjpw;Wg;gj;J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.Jiurhkpg;gps;is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pUke;jpuk;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zpthr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pUke;jpuk;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zpthr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gpjhd rpe;jhkz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.rpq;fhuNtY Kjypa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1800 Mz;Lfl;L Kw;gl;l jkpof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p.fdfrig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opfhl;LjYk; newpg;gLj;JjY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pujpg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pNtfhde;jh; tho;f;if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Ph;j;j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dpjk; tsh;g;Ngh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khpr; nropa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d;D}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zpthr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17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178">
              <w:rPr>
                <w:rFonts w:ascii="Times New Roman" w:hAnsi="Times New Roman" w:cs="Times New Roman"/>
                <w:sz w:val="24"/>
                <w:szCs w:val="24"/>
              </w:rPr>
              <w:t>Techniques of micro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17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178">
              <w:rPr>
                <w:rFonts w:ascii="Times New Roman" w:hAnsi="Times New Roman" w:cs="Times New Roman"/>
                <w:sz w:val="24"/>
                <w:szCs w:val="24"/>
              </w:rPr>
              <w:t>Vangelih  Aralselvi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fehD}W K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spAh;f;Nfrp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N]hypd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t.rhkpehjrh;k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ujpjhrd; ftpijfspy; ngz;zpaKk; nghpahhpaK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h. re;jpuNrfu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jhy;fhg;gpak; vOj;jjpfhu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sk;G+uz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kpofg; ngz;kzp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uh.kp.NrJg;gps;is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jw;FNsj;J}q;f Nrhod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CA2178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E73160">
              <w:rPr>
                <w:rFonts w:ascii="Bamini" w:hAnsi="Bamini" w:cs="Times New Roman"/>
                <w:sz w:val="24"/>
                <w:szCs w:val="24"/>
              </w:rPr>
              <w:t>.v.rjhrptg; gz;lhuj;j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pw;fhyr; Nrhoh; rhpj;jpu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CA2178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E73160">
              <w:rPr>
                <w:rFonts w:ascii="Bamini" w:hAnsi="Bamini" w:cs="Times New Roman"/>
                <w:sz w:val="24"/>
                <w:szCs w:val="24"/>
              </w:rPr>
              <w:t>.v.rjhrptg; gz;lhuj;j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jhilajpfhu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yth; Foe;ij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isahgjp Fz;lyNfr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kyh KU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+shkz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w;wy; fw;gpj;j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h.rutzKj;J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lhf;lh; ,uhjfpU~;zd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l;lj;jp ike;j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Ujk;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Xuk;Nghfpa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pyg;gjpfhu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K.Ntq;flrhkpehl;l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wpQ;rp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gpy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 xml:space="preserve">khNrJ}];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l;lj;jp ike;j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Ue;jiyth; fhkuhrh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l;lj;jp ike;j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z;fspd; rkj;Jt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ujpjh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Jf;ftpijfapd; Njhw;wKk; tsh;r;rp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y;ypf;fz;z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y;tpapy; GJik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.gh.NtZNfhghy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y;tpg;GJikfSk; El;gtpaY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r.moNf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j;njhs;shapu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/g;shud;]; iel;bq;Nf]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. rhe;jFkhh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h;.rP.tP.uhkd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.rhe;jFkhh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rhoh;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h.,uhrkhzpf;fd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kpoh; Njhw;wKk; gutY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P.Mh;.,uhkr;re;jpujPl;rpf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hpahUk; rkjh;kK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e.J.Re;jutbNtY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 xml:space="preserve">mwpTyf Nkij ngh;zhh;L </w:t>
            </w:r>
            <w:r w:rsidRPr="00CA2178">
              <w:rPr>
                <w:rFonts w:ascii="Bamini" w:hAnsi="Bamini" w:cs="Times New Roman"/>
                <w:sz w:val="24"/>
                <w:szCs w:val="24"/>
              </w:rPr>
              <w:t>~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.mg;ghj;Jiu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fhd; geP ehuhaz FU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l;;lj;jp ike;j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iuf;fhyk;ikahh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h.re;jpuNrfu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tzph;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%.rhfita];f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dfy; murh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zpjpUQhdrk;ge;j Kjypa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pw;fhyr; Nrhoh; rhpj;jpu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jhrptg;gz;lhuj;j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Iia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de;j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pUthrfj;jpy; cstpa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.guz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hybahh; njspTiu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ypA+h;f; Nfrp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sg;gpuh; Ml;rpapy; jkpof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Pdp Ntq;flrhk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onkhkp ehD}W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d;Diw miuad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zpNkfiy ntz;g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Nte;jh; ghujpjh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k;gh;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.R.gh.khdzpf;fk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iy %yKk; ciuAk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ypA+h;f; Nfrp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e;ij nghpahh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l;lj;jp ike;j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pra efug; NguuR fpU~;z Njtuhahh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.r.mu];Nf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ujpahh; ftpij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uh[Nrfu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z;zhy; mk;Ngj;fhh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l;lj;jpike;j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y;iy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ad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fo;ngw;w ,e;jpah ngz; kzp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l;ljpike;j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 xml:space="preserve">nea;jy;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k;%td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pUf;Fw;whyf; FwtQ;r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ypAh;f;Nfrp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We;njhif eWkzk; %yKk; ciutPr;R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h.rutzKj;J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d;ndwp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hzth;fSf;F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p.M.ng.tpRtehjk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pUKUfhw;Wg;gil nghUefuhw;Wg;gi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dp xU nghpahiug; ghh;g;Nghkh?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ry;Nte;jpu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Q;rje;jpuf; fij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l;lj;jpike;j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8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tbr; rpe;J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kyhKU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j;jpr;R+b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Xsita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rpa N[hj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jrpatpehafk; gps;is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s;Sth; jkpo; ,yf;fz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yth; Foe;ij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wptpay; ghly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.tp[ayl;Rk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d;D}y; vOj;jjpfhu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h.tbNty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pUthrfk;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 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Q;ir ehl;Lg;Gwg; ghly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ha;ikehj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rpf; fyk;gf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j;Jg;ghl;L kJiuf; fhQ;r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hq;Fb kUjd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pf;fpuk; Nrhod; cyh-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ltpl; yptp];]ld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.mg;ghJiu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cyfg; nghpahh; fhe;j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wpQh; mz;z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ikf;Nfy; ghuN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sq;Nf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rd;id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pujpg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pUTe;jpahh; jpUf;fspw;Wg; gbahh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.Rg;gpukzpagps;is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ujk; fz;l ghuj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p.gp.khzpf;fk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0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z;ikiag; Nghw;Wk; ghuj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h. re;jpuNrfu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hjid Ghpe;j rhd;Nwhh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z;lz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fhq;F ehl;Lg;Gwg; ghly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. fpUl;bdrhk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z;zpd; ngUik (m) tho;f;iff; Jiz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pU.tp.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y;iyg; ghl;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iwkiy mbfs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hy;th; ehd;kzpkhiy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ptg;gpufhr Rthkpfs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w;fhyr; Nrhoh; Nfhapy; tuyhWk; fiy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.rq;f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hA+uk; Ntj ehafk; gps;i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vd;.tp.fiykz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ckh;fa;ahk; ghly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tpkzp Njrpa tpehafk; gps;is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pjp ntz;gh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pwpa jpUkly; nghpa jpUkl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hruhrNrhod; cy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Jiu kPdhl;rpak;kd; gps;isj; jkpo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ckh;fa;ak; ghly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jrpa tpehafk; gps;is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kpo;nkhopapd;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v];;. itahGhpg;gps;is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irt rpj;jhe;j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.R.gps;is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Q;rhyp rgj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fhftp ghujpa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apy;ghl;L fz;zd; ghl;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fhftp ghujpa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Lk;g tpsf;F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ujpjh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tp];fuhz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z;z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iuf;fhyk;ikahh; gilg;G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s;spf; rpWth;fSf;Fg; gaDs;s mwpTiu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UNf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d;Kf Nehf;fpy; ,yf;fpar; rpe;fid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.nghparhk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twpd;wpf; jkpo; vKj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ujpjh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kpo; ,yf;fz E}w; RUf;f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.rhe;jFkhh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ftj; fPij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ujpa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pUthrf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rphpah; FO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j;Jg;ghl;L mf E}y;fspy; gz;ilj; jkpoh; mf tho;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h.fhh;j;jpNfa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s;;syhh; tho;f;if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l;lj;jp ike;j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iyth; ngUe;jif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.mg;ghj;Jiua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Jiuf; fyk;gfk;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Jf; ftpij tpj;jh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h.fhh;j;jpNfa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kpo; tPL J}J %yKk; ciu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hpahh; xU rfhg;j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z;z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cyf tuyhw;wpy; tpLjiy tPuh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vd;.tp.fiykz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PukhKdpth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vd;.tp.fiykz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l;bdg;ghi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iwkiy mbfs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fhd;iw Nte;jd; cyf ePjp %Jiu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.K.Ntq;flrhkp ehl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y;;;y jkpo; vOj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tw;wpao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yj;ij ntd;w fiythzh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z;z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d;g+rpatpd; ek;ik Nkk;gLj;Jk; vz;zq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vd;.tp.fiykz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wptpaypd; Kidth; Id;];bd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.mg;ghj;Jiu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f;$lw; gs;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 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z;bad; ghpR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ujpjh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e;jhj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h.re;jpuNrfu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prpuhe;ijahh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ujpjh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Uk;ghzhw;Wg;gil rpWghzhw;Wg;gi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 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j;Jf;Fkhurhkp gps;isj;jkpo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kyhKU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ho;fif newpf; fy;t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t.Njtuh[pY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d;D}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h.tbNty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Nyhj;Jq;f Nrhod; cy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wpQ;rpg; ghl;L Ky;iyg; ghl;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l;bdg; ghiy neLey;thi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y;tp epNuhi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z;z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hzth; mbg;gilj; jkpo; ,yf;fz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yth;Foe;ij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e;juUk; NrhoehL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.NuZfhNjt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z;zfp Gul;rpf; fhg;gp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Nte;jh; ghjpjh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j;Jg;ghl;L ngUeuhw;Wg;gi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lj;jhkf; fz;zpa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khpf; fz;l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.mg;ghj;Jiu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pf;kz;l/g;uhabd; ek;ik Nkk;ghLj;Jk; vz;zq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vd;.tp.fiykz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.c.rpjk;gu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vd;.tp.fiykz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Pjp newp tpsf;f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KU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ehgy; ghpR ngw;w ,e;jpa Nkij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l;lj;jpike;j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j;Jg;ghl;L kiygLflh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jph;KUF</w:t>
            </w:r>
          </w:p>
        </w:tc>
      </w:tr>
      <w:tr w:rsidR="00F31B41" w:rsidRPr="00E32102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32102" w:rsidRDefault="00F31B41" w:rsidP="00C67AF4">
            <w:pPr>
              <w:autoSpaceDE w:val="0"/>
              <w:autoSpaceDN w:val="0"/>
              <w:adjustRightInd w:val="0"/>
              <w:rPr>
                <w:rFonts w:ascii="Bamini" w:hAnsi="Bamini" w:cs="Times New Roman"/>
                <w:sz w:val="24"/>
                <w:szCs w:val="24"/>
              </w:rPr>
            </w:pPr>
            <w:r w:rsidRPr="00E32102">
              <w:rPr>
                <w:rFonts w:ascii="Bamini" w:hAnsi="Bamini" w:cs="Times New Roman"/>
                <w:sz w:val="24"/>
                <w:szCs w:val="24"/>
              </w:rPr>
              <w:t>21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32102" w:rsidRDefault="00F31B41" w:rsidP="00C67AF4">
            <w:pPr>
              <w:autoSpaceDE w:val="0"/>
              <w:autoSpaceDN w:val="0"/>
              <w:adjustRightInd w:val="0"/>
              <w:rPr>
                <w:rFonts w:ascii="Bamini" w:hAnsi="Bamini" w:cs="Times New Roman"/>
                <w:sz w:val="24"/>
                <w:szCs w:val="24"/>
              </w:rPr>
            </w:pPr>
            <w:r w:rsidRPr="00E32102">
              <w:rPr>
                <w:rFonts w:ascii="Bamini" w:hAnsi="Bamini" w:cs="Times New Roman"/>
                <w:sz w:val="24"/>
                <w:szCs w:val="24"/>
              </w:rPr>
              <w:t>629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32102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32102">
              <w:rPr>
                <w:rFonts w:ascii="Bamini" w:hAnsi="Bamini" w:cs="Times New Roman"/>
                <w:sz w:val="24"/>
                <w:szCs w:val="24"/>
              </w:rPr>
              <w:t>[rf; epA+l;ld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32102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32102">
              <w:rPr>
                <w:rFonts w:ascii="Bamini" w:hAnsi="Bamini" w:cs="Times New Roman"/>
                <w:sz w:val="24"/>
                <w:szCs w:val="24"/>
              </w:rPr>
              <w:t>,sq;Nf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ypq;fj;Jg; guz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ypA+h;f;Nfrp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Xsitf;Fw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ypA+h;f;Nfrp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e;jpAk; rkaK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0E61FA">
              <w:rPr>
                <w:rFonts w:ascii="Bamini" w:hAnsi="Bamini" w:cs="Times New Roman"/>
                <w:sz w:val="24"/>
                <w:szCs w:val="24"/>
              </w:rPr>
              <w:t>[{</w:t>
            </w:r>
            <w:r w:rsidRPr="00E73160">
              <w:rPr>
                <w:rFonts w:ascii="Bamini" w:hAnsi="Bamini" w:cs="Times New Roman"/>
                <w:sz w:val="24"/>
                <w:szCs w:val="24"/>
              </w:rPr>
              <w:t>.</w:t>
            </w:r>
            <w:r>
              <w:rPr>
                <w:rFonts w:ascii="Bamini" w:hAnsi="Bamini" w:cs="Times New Roman"/>
                <w:sz w:val="24"/>
                <w:szCs w:val="24"/>
              </w:rPr>
              <w:t xml:space="preserve"> </w:t>
            </w:r>
            <w:r w:rsidRPr="00E73160">
              <w:rPr>
                <w:rFonts w:ascii="Bamini" w:hAnsi="Bamini" w:cs="Times New Roman"/>
                <w:sz w:val="24"/>
                <w:szCs w:val="24"/>
              </w:rPr>
              <w:t>gq;f[k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hkf;fy; ftpeh; ghly;fs;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hkypq;fg;gps;is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29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Pjpf; fsQ;rp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oe;ij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0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fhftp ghujpahh; ftpij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it.Nfhtpe;j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0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ujpjhrd; ghly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jh.gukrpt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0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aw;f;if itj;jp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[df</w:t>
            </w:r>
            <w:r>
              <w:rPr>
                <w:rFonts w:ascii="Bamini" w:hAnsi="Bamini" w:cs="Times New Roman"/>
                <w:sz w:val="24"/>
                <w:szCs w:val="24"/>
              </w:rPr>
              <w:t>p</w:t>
            </w:r>
            <w:r w:rsidRPr="00E73160">
              <w:rPr>
                <w:rFonts w:ascii="Bamini" w:hAnsi="Bamini" w:cs="Times New Roman"/>
                <w:sz w:val="24"/>
                <w:szCs w:val="24"/>
              </w:rPr>
              <w:t>Fkhh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0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pisahl;Lk; mjd; tuyhw;Wr;nra;jpfS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.tPughz;ba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0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de;j Nahf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u.uh[khzpf;fk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0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Dgt itj;jp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.K.rhRj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0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k; ehl;L fPiu tif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f.ghyRg;gpukzpa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0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kJ rpj;j kUj;jf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f.V.rpjk;gufhq;Nfa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0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Pl;Lf;F xU kUj;jf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q;fsNahfp];tu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0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w;Wr;RoYk; mwptpaY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.Fsj;J}uhk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0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pQ;Qhd Nehf;fpy; Neha; ePf;Fk; %ypif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g.rjhrptk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0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z;ghh;it fhg;Ngh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.Kghuf; my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0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ifik Nehf;fpy; jkpo; ,yf;fpa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f;a Nkhh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0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bg;gJ RfNk!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t.,iwad;G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0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pw;gq;fis rpijf;fyhkh?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t.,iwad;G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0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zpg; gz;gh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t.,iwad;G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0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hfhtu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t.,iwad;G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0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iwad;G fsQ;rp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t.,iwad;G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0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IAS ntw;wpg; gbf;fl;L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t.,iwad;G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clYk; kUe;Jk; 100 tpdh-tpil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.kPdhl;rp Re;juk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kpofj;jpd; gpw nkhopapdh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h.rptQhdk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yk; jUk; %ypif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h.Kj;Juhkypq;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ujp vd;nwd;W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hz;dpy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hl;bj; Njh;Tfspy; gq;Nfw;W tho;ifapy; cau topKiw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>
              <w:rPr>
                <w:rFonts w:ascii="Bamini" w:hAnsi="Bamini" w:cs="Times New Roman"/>
                <w:sz w:val="24"/>
                <w:szCs w:val="24"/>
              </w:rPr>
              <w:t>gh.RNu\</w:t>
            </w:r>
            <w:r w:rsidRPr="002C12B9">
              <w:rPr>
                <w:rFonts w:ascii="Bamini" w:hAnsi="Bamini" w:cs="Times New Roman"/>
                <w:sz w:val="24"/>
                <w:szCs w:val="24"/>
              </w:rPr>
              <w:t>;Fkhh</w:t>
            </w:r>
            <w:r w:rsidRPr="00E73160">
              <w:rPr>
                <w:rFonts w:ascii="Bamini" w:hAnsi="Bamini" w:cs="Times New Roman"/>
                <w:sz w:val="24"/>
                <w:szCs w:val="24"/>
              </w:rPr>
              <w:t>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hSk; ehSk; ey;;yhrPhpah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t.fNz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e;jpa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.Rg;gpukz;a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1000 tpLfij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j;ija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e;jpa fiy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.rhykd; ngh;dhl;b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dpait ,dpait ,iwad;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e;ju MTilag;g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hOJ Nghf;F ngsjpf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ah.ngnuy;kh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1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j;Jg;ghl;L (rq;f ,yf;fpak;) %yKk; ciwAk;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h.Nkh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j;Jg;ghl;L (rq;f ,yf;fpak;) %yKk; ciwAk;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h.Nkh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w;wpid %yKk; ciwAk;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p.ehfuh[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We;njhif %yKk; ciwAk;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p.ehfuh[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We;njhif %yKk; ciwAk;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p.ehfuh[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Iq;FW E}W %yKk; ciwAk;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.jl;rPdh%h;j;j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Iq;FW E}W %yKk; ciwAk;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.jl;rPdh%h;j;j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 xml:space="preserve">gjpw;Wg;gj;J %yKk; ciwAk;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.Myp]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 xml:space="preserve">ghpghly; %yKk; ciwAk;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.ghyRg;gpkzpa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ypj;njhif %yKk; ciw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.tpRteh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fehD}W %yKk; ciw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h.nraghy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fehD}W %yKk; ciw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.c.nraghy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wehD}W %yKk; ciw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.nt.ghyRg;gpukzpa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wehD}W %yKk; ciwA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.tpRtehj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vspa jkpopy; Nggp &lt;.Mh;.g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p.ehfuh[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One humanity literatur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P.K.Ponnu swamy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 xml:space="preserve">English language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P.Elangovan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Soft. Communication skill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T.Jayssudha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 xml:space="preserve">Epic herein in mitten and kambam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A.P.manavalan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Value Education toda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Daniel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English Lerner’s dictionary (English)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S.Shrinivagan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Exhaustive  mega dictionary (English)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S.Shrinivagan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 xml:space="preserve">A. Dictionary for believers and non believe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 xml:space="preserve">B.G.Ramesh 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Great scientist of the world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B.G.Rames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Rays of  Right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Raja mattirvalamli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 xml:space="preserve">Latter writ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S.Srinivasan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 xml:space="preserve">Sleeted college poem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M.K.Sheela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Comprehensive dictionar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S.Srinivasan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Extensive billing dictionary (English-Tamil)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S.Srinivasan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Comprehensive dictionar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S.Srinivasan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Environmental studi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Susila appadurai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From a good teacher to a great teacher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V.Ganesan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 xml:space="preserve">Curriculum for Environmental studies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P.Balagengathar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 xml:space="preserve">Language teacher Educational problems &amp; part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M.N.K.Bose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1214C7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1214C7">
              <w:rPr>
                <w:rFonts w:ascii="Bamini" w:hAnsi="Bamini" w:cs="Times New Roman"/>
                <w:sz w:val="24"/>
                <w:szCs w:val="24"/>
              </w:rPr>
              <w:t>,aw;if kUj;Jt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1214C7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1214C7">
              <w:rPr>
                <w:rFonts w:ascii="Bamini" w:hAnsi="Bamini" w:cs="Times New Roman"/>
                <w:sz w:val="24"/>
                <w:szCs w:val="24"/>
              </w:rPr>
              <w:t>vk;.v];.yhl;tpd;yhud;]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Tit bits in phys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CA24F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A24F8">
              <w:rPr>
                <w:rFonts w:ascii="Times New Roman" w:hAnsi="Times New Roman" w:cs="Times New Roman"/>
                <w:sz w:val="24"/>
                <w:szCs w:val="24"/>
              </w:rPr>
              <w:t>V.Srinivasan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e;ij nghpahh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Uzhde;jk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ypq;f uhz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p.vd;.mz;zhJiu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pahf G+k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y;f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q;fg; ngz; ftpQh;fspd; ftpij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UNfrghz;ba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z;zpa ,yf;fpak; gjpT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h.gj;kgphpa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isahgj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yh;tpopkq;ifah;fur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d;D}y; - vOj;jjpfhu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.&lt;];tu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tw;wpf; fzpia vl;bg;gpbf;f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Nu~;Fk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z; vd;Dk; kfhrf;j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hkhDNty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tPd; mjpraq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sq;Nf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1214C7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4C7">
              <w:rPr>
                <w:rFonts w:ascii="Times New Roman" w:hAnsi="Times New Roman" w:cs="Times New Roman"/>
                <w:sz w:val="24"/>
                <w:szCs w:val="24"/>
              </w:rPr>
              <w:t>Who is who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1214C7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4C7">
              <w:rPr>
                <w:rFonts w:ascii="Times New Roman" w:hAnsi="Times New Roman" w:cs="Times New Roman"/>
                <w:sz w:val="24"/>
                <w:szCs w:val="24"/>
              </w:rPr>
              <w:t>B.G.Rames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1214C7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4C7">
              <w:rPr>
                <w:rFonts w:ascii="Times New Roman" w:hAnsi="Times New Roman" w:cs="Times New Roman"/>
                <w:sz w:val="24"/>
                <w:szCs w:val="24"/>
              </w:rPr>
              <w:t>A book of  Idiom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1214C7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4C7">
              <w:rPr>
                <w:rFonts w:ascii="Times New Roman" w:hAnsi="Times New Roman" w:cs="Times New Roman"/>
                <w:sz w:val="24"/>
                <w:szCs w:val="24"/>
              </w:rPr>
              <w:t>K.Gunasekaran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1214C7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4C7">
              <w:rPr>
                <w:rFonts w:ascii="Times New Roman" w:hAnsi="Times New Roman" w:cs="Times New Roman"/>
                <w:sz w:val="24"/>
                <w:szCs w:val="24"/>
              </w:rPr>
              <w:t xml:space="preserve">Effective vocabulary and world power builder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1214C7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4C7">
              <w:rPr>
                <w:rFonts w:ascii="Times New Roman" w:hAnsi="Times New Roman" w:cs="Times New Roman"/>
                <w:sz w:val="24"/>
                <w:szCs w:val="24"/>
              </w:rPr>
              <w:t>V.Srinivasan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kpo; ,yf;fpa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gh~; re;jpuNgh]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uwpQh; mz;zhtpd; rpWfij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uwpQh; mz;z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uwpQh; mz;zhtpd; re;jpu Nkhfd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uwpQh; mz;z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oFk; MNuhf;fpaK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.rptuhk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+oypay; fy;t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P.NrJuhkd; mwpntho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y;Lnty; Iah; rhpj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uh.gp.NrJg;gps;is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clYk; cs;sK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rho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ul;rpj;Jwtp ,uhkhD[d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[p.Mste;j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PA]; ghh;f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;hpah uhkrhk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 xml:space="preserve">kzpNkfi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fh.kh.Nfhjz;lk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rhoh; rhpj;jpu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tq;flrhkp ehl;l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tY}h;g; Gul;r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.rQ;rpt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Q;rhT+h; nghpa Nfhapy;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yik Ntq;flhryk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d;W nrhd;dJ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f.[ptghuj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yf;fpak; - fy;ntl;L fy;tpay; fl;Liu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p.MWKfk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hl;Lg;Gwg; ghly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.re;jpu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k;gUk; N`f;];gpaU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p.eluh[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hl;Lg;Gw eifr;Rit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.Rgh~; re;jpuNgh]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kpoh; tsh;j;j moFf;fiy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p.uhrh.kapiyNtq;flrhk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jhy;fhg;gpak; nghUsjpfhu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p.uhr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f;fs; jfty; njhlh;gpa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p.uhr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w;Wr; Roy; fy;t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.rk;gj;Fk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z;fSk; kuGfS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.nre;jhkiuf;fz;z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y;tpay; fzpd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.rk;gj;Fk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pUf;Fws; Kjy; fpsf;nfl; tiu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.nry;yg;g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cld;fl;i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r.n[atPuNjt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kpopy; kfhftp Njhd;Wf!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rJgj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fhj;kh xU khh;f;rpa kjpg;gP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v];.V.ghq;N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tiyf;fhh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p.vd;.mz;zhJiu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it E}y;fspy; cstpaYk; mwptpaY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.fz;zjh]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+shkz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yh;top kq;ifah;fur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rpa NIhj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jrpf tpdhafk;gps;is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k;gd; fz;l jkpof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hkp rpjk;gud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s;Sth; tho;e;j jkpof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hkp rpjk;gud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ofpd; rphpg;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ujpjh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ujpahNuhL gj;jhz;L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.R.,sq;Nf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l;bdj;jhh; ghly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fh.ng.ehuhazrhk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yj;ij ntd;w fij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.ghyRg;gpukzpa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hh;f;]; tho;f;if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.ed;khw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1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z;fs; cyfpd; fz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.rptfhkRe;jh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z;ikAk; tPuK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.rptfhkRe;jh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1214C7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4C7">
              <w:rPr>
                <w:rFonts w:ascii="Times New Roman" w:hAnsi="Times New Roman" w:cs="Times New Roman"/>
                <w:sz w:val="24"/>
                <w:szCs w:val="24"/>
              </w:rPr>
              <w:t>Tips to success in lif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1214C7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4C7">
              <w:rPr>
                <w:rFonts w:ascii="Times New Roman" w:hAnsi="Times New Roman" w:cs="Times New Roman"/>
                <w:sz w:val="24"/>
                <w:szCs w:val="24"/>
              </w:rPr>
              <w:t>v.srinivasan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z;fSk; gpur;ridfS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.rptfhkRe;jh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.t.mk;.fhz;NlfS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.rptf;fz;z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1214C7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4C7">
              <w:rPr>
                <w:rFonts w:ascii="Times New Roman" w:hAnsi="Times New Roman" w:cs="Times New Roman"/>
                <w:sz w:val="24"/>
                <w:szCs w:val="24"/>
              </w:rPr>
              <w:t>Common Errors in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1214C7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4C7">
              <w:rPr>
                <w:rFonts w:ascii="Times New Roman" w:hAnsi="Times New Roman" w:cs="Times New Roman"/>
                <w:sz w:val="24"/>
                <w:szCs w:val="24"/>
              </w:rPr>
              <w:t>P.sundramurthy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pj;jh; ghly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.NfhNte;j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Ue;JfshFk; fha;fdp %ypiffSk; itl;lkpd;fS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rphpah; FO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ptfhkp rgjk; jhs; - 1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y;f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pffhkp rgjk; jhs; - 3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y;f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Xh; ,u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p.vd;.mz;zhJiu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hd;dpapd; nry;td; jhs; -1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y;f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2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hd;dpapd; nry;td; jhs; -3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y;f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hd;dpapd; nry;td; jhs; -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y;f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fty; ngWk; chpikr; rl;l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hKj;jpUshz;b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ydpd; tho;f;if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.ed;khw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kuh[h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jD}h; Nrho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z;bad; ghpR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ujpjh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Lk;g tpsf;F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hujpjh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zpNkfi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fh.kh.Nfhjz;lk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1214C7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4C7">
              <w:rPr>
                <w:rFonts w:ascii="Times New Roman" w:hAnsi="Times New Roman" w:cs="Times New Roman"/>
                <w:sz w:val="24"/>
                <w:szCs w:val="24"/>
              </w:rPr>
              <w:t>The history of the pearl fishery of Tami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1214C7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4C7">
              <w:rPr>
                <w:rFonts w:ascii="Times New Roman" w:hAnsi="Times New Roman" w:cs="Times New Roman"/>
                <w:sz w:val="24"/>
                <w:szCs w:val="24"/>
              </w:rPr>
              <w:t>S.Arunachalam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z;zpd; ngUik(m)tho;f;ifj; Jiz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pU.tp.f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jhy;fhg;gpak; - nrhy;yjpfhu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p.uh[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w;Wyhtpa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.&lt;];tu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hUz;ik Nehf;fpy; jkpo; ,yf;fpa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.&lt;];tu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wptpaypd; 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.yl;Rkz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kpoh; tsh;j;j moFf;fiy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pdP.Ntq;flrhk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f;fs; jfty; njhlh;gpay; mwpKf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p.,uhr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pahf G+k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y;f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y;tpay; fzpd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.rk;gj;Fk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s;syhh; fhl;Lk; tho;tpa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fhtpe;juh[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ha;r;ryh fyq;f Ntz;lh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S.uh[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OF Kfj;ij cUthf;F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v];.rjhde;jk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ho;ehis mjpfhpf;Fk; R+g;gh; czT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f.v];.Rg;ukz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tw;wp jUk; ciuahly; fi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v];.Re;jurPdpth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z;Z}aph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S.uh[h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puy;fs; gj;Jk; %yjd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h.Nkh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f tho;Tf;F Ryg top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v];.rjhde;jk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+f;fspd; kUj;Jt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v];.rjhde;jk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Sik Nkk;gh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v];.Re;jurPdpth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oF jUk; vspa czT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f.v];.Rg;ukz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phpg;G xU kUe;J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Xk;.V.godpag;g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f;fpa ehl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h.gRikf;Fk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sikia ghJfhf;f vspa top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f.v];.Rg;ukz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htu ,iyfspd; kUj;Jtg;gad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h.Mde;j Fk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aw;if topapy; ,dpa tho;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.FkNur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bg;gpy; rpwe;J tpsq;FtJ vg;gb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Rikf;Fk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jd;dpe;jpa Gul;rpahsh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.nry;tkz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puhk itj;jpa tpsf;fk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t.jkpof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}yftpa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.,uhkr;re;jpu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w;Wr;Roy; mwptpay; fiyr;nrhy; tpsf;f mfuhj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re;jkpo; Nfhij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C76D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C76D8">
              <w:rPr>
                <w:rFonts w:ascii="Times New Roman" w:hAnsi="Times New Roman" w:cs="Times New Roman"/>
                <w:sz w:val="24"/>
                <w:szCs w:val="24"/>
              </w:rPr>
              <w:t>An anthology of English verse by wome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C76D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C76D8">
              <w:rPr>
                <w:rFonts w:ascii="Times New Roman" w:hAnsi="Times New Roman" w:cs="Times New Roman"/>
                <w:sz w:val="24"/>
                <w:szCs w:val="24"/>
              </w:rPr>
              <w:t>S.Kanitha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C76D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C76D8">
              <w:rPr>
                <w:rFonts w:ascii="Times New Roman" w:hAnsi="Times New Roman" w:cs="Times New Roman"/>
                <w:sz w:val="24"/>
                <w:szCs w:val="24"/>
              </w:rPr>
              <w:t>Chemistry 1000 information’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C76D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C76D8">
              <w:rPr>
                <w:rFonts w:ascii="Times New Roman" w:hAnsi="Times New Roman" w:cs="Times New Roman"/>
                <w:sz w:val="24"/>
                <w:szCs w:val="24"/>
              </w:rPr>
              <w:t>S.Ananthakumar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C76D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C76D8">
              <w:rPr>
                <w:rFonts w:ascii="Times New Roman" w:hAnsi="Times New Roman" w:cs="Times New Roman"/>
                <w:sz w:val="24"/>
                <w:szCs w:val="24"/>
              </w:rPr>
              <w:t>World national 1000 information’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C76D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C76D8">
              <w:rPr>
                <w:rFonts w:ascii="Times New Roman" w:hAnsi="Times New Roman" w:cs="Times New Roman"/>
                <w:sz w:val="24"/>
                <w:szCs w:val="24"/>
              </w:rPr>
              <w:t>S.Ananthakumar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C76D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C76D8">
              <w:rPr>
                <w:rFonts w:ascii="Times New Roman" w:hAnsi="Times New Roman" w:cs="Times New Roman"/>
                <w:sz w:val="24"/>
                <w:szCs w:val="24"/>
              </w:rPr>
              <w:t>Physics 1000 information’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C76D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C76D8">
              <w:rPr>
                <w:rFonts w:ascii="Times New Roman" w:hAnsi="Times New Roman" w:cs="Times New Roman"/>
                <w:sz w:val="24"/>
                <w:szCs w:val="24"/>
              </w:rPr>
              <w:t>S.Ananthakumar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C76D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C76D8">
              <w:rPr>
                <w:rFonts w:ascii="Times New Roman" w:hAnsi="Times New Roman" w:cs="Times New Roman"/>
                <w:sz w:val="24"/>
                <w:szCs w:val="24"/>
              </w:rPr>
              <w:t>Geography 1000 information’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C76D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C76D8">
              <w:rPr>
                <w:rFonts w:ascii="Times New Roman" w:hAnsi="Times New Roman" w:cs="Times New Roman"/>
                <w:sz w:val="24"/>
                <w:szCs w:val="24"/>
              </w:rPr>
              <w:t>S.Ananthakumar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C76D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C76D8">
              <w:rPr>
                <w:rFonts w:ascii="Times New Roman" w:hAnsi="Times New Roman" w:cs="Times New Roman"/>
                <w:sz w:val="24"/>
                <w:szCs w:val="24"/>
              </w:rPr>
              <w:t>G.K.1000 point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C76D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C76D8">
              <w:rPr>
                <w:rFonts w:ascii="Times New Roman" w:hAnsi="Times New Roman" w:cs="Times New Roman"/>
                <w:sz w:val="24"/>
                <w:szCs w:val="24"/>
              </w:rPr>
              <w:t>S.Ananthakumar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kUj;Jtj; jfty;fs; 1000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C76D8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C76D8">
              <w:rPr>
                <w:rFonts w:ascii="Times New Roman" w:hAnsi="Times New Roman" w:cs="Times New Roman"/>
                <w:sz w:val="24"/>
                <w:szCs w:val="24"/>
              </w:rPr>
              <w:t>S.Ananthakumar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w;Gj tpLfijfs; 100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.Fk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ehl;bw;F cioj;j jiyth;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h.nrq;fy;tuha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ijfs; nrhy;Yk; ePjp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f.rptfhk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Mg;ufhk; ypq;fd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,uh.nrq;fy;tuhad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typikahd epidthw;wy; Kiw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gp];tUg;uh]; nrsj;hp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nghJj; fl;Liu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Rjh;]d; rq;fuypq;fdhh;</w:t>
            </w:r>
          </w:p>
        </w:tc>
      </w:tr>
      <w:tr w:rsidR="00F31B41" w:rsidRPr="00E73160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fzpjk; tpdh tpilfs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E73160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E73160">
              <w:rPr>
                <w:rFonts w:ascii="Bamini" w:hAnsi="Bamini" w:cs="Times New Roman"/>
                <w:sz w:val="24"/>
                <w:szCs w:val="24"/>
              </w:rPr>
              <w:t>jkpo; ,dpad;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SLR TET –</w:t>
            </w:r>
            <w:r w:rsidRPr="00E73160">
              <w:rPr>
                <w:rFonts w:ascii="Bamini" w:hAnsi="Bamini" w:cs="Times New Roman"/>
                <w:sz w:val="24"/>
                <w:szCs w:val="24"/>
              </w:rPr>
              <w:t>jhs;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P.shanmug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SLR TET Mrphpah</w:t>
            </w:r>
            <w:r w:rsidRPr="00E73160">
              <w:rPr>
                <w:rFonts w:ascii="Bamini" w:hAnsi="Bamini" w:cs="Times New Roman"/>
                <w:sz w:val="24"/>
                <w:szCs w:val="24"/>
              </w:rPr>
              <w:t>; jFjpj; Njh;T jhs; -</w:t>
            </w: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 xml:space="preserve"> 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P.Shanmug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 xml:space="preserve">TNPSC – </w:t>
            </w:r>
            <w:r w:rsidRPr="000A69F1">
              <w:rPr>
                <w:rFonts w:ascii="Bamini" w:hAnsi="Bamini" w:cs="Times New Roman"/>
                <w:sz w:val="24"/>
                <w:szCs w:val="24"/>
              </w:rPr>
              <w:t>nghJj;jkpo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,uh. Rg;gpukzpad;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SLR-TRB-</w:t>
            </w:r>
            <w:r w:rsidRPr="000A69F1">
              <w:rPr>
                <w:rFonts w:ascii="Bamini" w:hAnsi="Bamini" w:cs="Times New Roman"/>
                <w:sz w:val="24"/>
                <w:szCs w:val="24"/>
              </w:rPr>
              <w:t>tuyhW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P.Shanmug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 xml:space="preserve">SLR TNPSC </w:t>
            </w:r>
            <w:r w:rsidRPr="000A69F1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0A69F1">
              <w:rPr>
                <w:rFonts w:ascii="Bamini" w:hAnsi="Bamini" w:cs="Times New Roman"/>
                <w:sz w:val="24"/>
                <w:szCs w:val="24"/>
              </w:rPr>
              <w:t xml:space="preserve"> nghJj;jkpo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P.Shanmug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 xml:space="preserve">Sakthi TRB </w:t>
            </w:r>
            <w:r w:rsidRPr="000A69F1">
              <w:rPr>
                <w:rFonts w:ascii="Bamini" w:hAnsi="Bamini" w:cs="Times New Roman"/>
                <w:sz w:val="24"/>
                <w:szCs w:val="24"/>
              </w:rPr>
              <w:t>tpyq;fpa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Sakthi Publicati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 xml:space="preserve">TRB - </w:t>
            </w:r>
            <w:r w:rsidRPr="000A69F1">
              <w:rPr>
                <w:rFonts w:ascii="Bamini" w:hAnsi="Bamini" w:cs="Times New Roman"/>
                <w:sz w:val="24"/>
                <w:szCs w:val="24"/>
              </w:rPr>
              <w:t>,aw;gpay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Sakt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TRB – Commer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Sakt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TNPSC Group-1 and ii exam study material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0A69F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0A69F1">
              <w:rPr>
                <w:rFonts w:ascii="Bamini" w:hAnsi="Bamini" w:cs="Times New Roman"/>
                <w:sz w:val="24"/>
                <w:szCs w:val="24"/>
              </w:rPr>
              <w:t>F.fz;zd;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TNPSC – nghJj;jkpo;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0A69F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Bamini" w:hAnsi="Bamini" w:cs="Times New Roman"/>
                <w:sz w:val="24"/>
                <w:szCs w:val="24"/>
              </w:rPr>
            </w:pPr>
            <w:r w:rsidRPr="000A69F1">
              <w:rPr>
                <w:rFonts w:ascii="Bamini" w:hAnsi="Bamini" w:cs="Times New Roman"/>
                <w:sz w:val="24"/>
                <w:szCs w:val="24"/>
              </w:rPr>
              <w:t>F.ghujpNkhfd;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TRB – Botan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Sakt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 xml:space="preserve">TNTET – </w:t>
            </w:r>
            <w:r w:rsidRPr="000A69F1">
              <w:rPr>
                <w:rFonts w:ascii="Bamini" w:hAnsi="Bamini" w:cs="Times New Roman"/>
                <w:sz w:val="24"/>
                <w:szCs w:val="24"/>
              </w:rPr>
              <w:t>jkpo;ehL Mrphpahh; jFjp Njh;T jhs;-</w:t>
            </w: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Sakt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SET</w:t>
            </w:r>
            <w:r w:rsidRPr="000A69F1">
              <w:rPr>
                <w:rFonts w:ascii="Bamini" w:hAnsi="Bamini" w:cs="Times New Roman"/>
                <w:sz w:val="24"/>
                <w:szCs w:val="24"/>
              </w:rPr>
              <w:t>- tphpTiuahsh; Njh;T jhs;-</w:t>
            </w: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Sakt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TRB-TET Paper-II Mathis &amp;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Sure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632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>TRB-TET Paper-II Social science Econom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DA637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A6379">
              <w:rPr>
                <w:rFonts w:ascii="Times New Roman" w:hAnsi="Times New Roman" w:cs="Times New Roman"/>
                <w:sz w:val="24"/>
                <w:szCs w:val="24"/>
              </w:rPr>
              <w:t xml:space="preserve">Suresh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A handbook of 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elam yada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A history of Education  though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le 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A sociological approach to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oyd allem cook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Achievement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chet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Adela scienc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yanentra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Adult and non – form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tishivendre chanct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Adult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ra presed pat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Adult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erroju Bhasharacharyol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Adult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omer kempt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Adult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ectharamba A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Adult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shra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Adult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gentra prsed .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Adult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on raju.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Advanced Educational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bu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Advanced 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resh chendra pac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Advanced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Advanced 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eema tho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An introduction to moder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rles .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Blended lear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hru 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Career orientation and teacher trai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jama le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Challenges of 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ul has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Child development and adjust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urjeet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Child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shra R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Child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Jaja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ohame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Classroom administration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shra R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Classroom manage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shra R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Classroom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asanth .M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Comparativ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R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Contemporary science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ndra 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Continuous and competitive Education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nigrah.S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Cooperative lear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aush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Current friends in India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shok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3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Curriculum innovation for 2000 A.D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nkataiam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Curriculum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Formil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Development of 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nit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Development of 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nit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Dictionary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esh shu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Distanc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arrisamy M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Distance learning technology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ul has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Dictionary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ngh Y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Dr.Ambeduar's thought o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mar J.P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Dropout among girls a stud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nita naray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liminating: theory and practi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hru R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conomic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Franciscg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ducation in the millenniu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rancisc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 and electronic media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runali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 administr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ormila sh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ducation and human valu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asoda 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 and mental measure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ogesh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 and the g enter debat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yhil them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 children with special need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rumchalam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 in emerging Indian societ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ngh Y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ducation environment and socie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ssi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ducation for al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inarayan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 for all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yashree nand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ducation for al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ther chatterje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 for all losers and friend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hwar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 for all global consent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wa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 for effective thin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orton .w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ducation in emerging Indian socie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erja khan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ducation in emerging Indian socie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nu pratap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ducation in emerging Indian socie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illiam d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ducation in emerging Indian socie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ran seleem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 in twenty Indian societ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ranesca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 issues and challeng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hlwalia S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 issues and challeng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hlwalia S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 society and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ilak B.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 techn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andan 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 UG-C NET/SLET/JRF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smail thamaraso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ducation UG-C NET/SLE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asleema j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 evalu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a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 evalu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ujibul hasa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al innovations and manage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aba muthaj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al management and evalu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al.J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al management and evalu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hru R.S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ducational management and evalu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ina jai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al philosoph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shistha V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ducational philosoph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bu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al philosoph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bu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ducational planning and administration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irndham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omil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omil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nakar.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al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hd shart le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ing Y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al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ngh Y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Educational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ngh Y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ducation and human valu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ithara .M.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ssentials of E-lear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hru R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Excellence of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ul has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Foundation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himan O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Foundations of school effectivenes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etali pandy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Future classroo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awas S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Gandhi an thought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andhi.M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George plan and innovation practice in school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a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Global trends in 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nneer selv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Great philosophers and thinkers o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rivastava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Group discussion and interview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risna kumar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Guidance and counsel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enroju.B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Helping the handicapped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sai .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oharan P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o V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History of Educational though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unic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History and problems of 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R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HIV/AIDS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shra R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How to write a research repor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awa S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ICT and 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bu 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ICT enable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amarasse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ICT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hwar fatima zaid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ICT in profession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youtsna sare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ICT in teaching lear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nitha begu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Implementation of Educational resear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Indian Education in emerging societ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ngh.C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Indian Education in emerging socie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ngh C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Innovative teaching and research in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nlirtan badne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Instructional technology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ngh K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Instruc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o K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Instructional technology in teacher Education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andan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Introduction to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aster 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Introduction to Education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o K.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Learning a surrey of psychological interpretation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Wintred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Learning a survey of psychology interpretation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intre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Learning and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ughes A.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Learning and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ughes A.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Learning and teaching styl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ndya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Learning to lear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radeep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Learning to lear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jata pattanai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Learning to read through entra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orric m.Le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Management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nkataian 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Management of Educational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shra, R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Management of 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s.B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Management and evacuation in psychology and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uggal K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4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Management and evacuation in psychology and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uggal K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Management and evacuation in the secondary school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reen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Methods of Educational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Micro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ngh V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Models and method of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enakanal V.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Models of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al has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Modern Educational theor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oyd H.Bod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Modern Indian Education problem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tia R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Modern philosophies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.S.Brubaceh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Modern 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nad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Modern value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hammed nas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Moder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andhi M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Multirole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raduraj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Non- form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eshv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Non –form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nkataiah 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Non – formal Education for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am R.Jhir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Personify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ryanaryana.N.V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Physiological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jar Mahmu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Practice of Education evalu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shist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Primary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nner selv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Primary of curriculum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mil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Problem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l 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Problems of Educational resear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Problems of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udramaha .B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Professional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yostna saxe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Programmed lear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na R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Psychology of learner and teaching learning proces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upta .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Qualit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vis gorg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Reflection on comparative Education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nkataiati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Reflection on comparative Education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nkataiati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>Research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shra.R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Research in teaching of foreign leagu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al has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Research in teaching of scienc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resh kumar gupt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Rasht to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jit mohd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Sarvepalli radhakrishna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ngh V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AF0C29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F0C29">
              <w:rPr>
                <w:rFonts w:ascii="Times New Roman" w:hAnsi="Times New Roman" w:cs="Times New Roman"/>
                <w:sz w:val="24"/>
                <w:szCs w:val="24"/>
              </w:rPr>
              <w:t xml:space="preserve">School management and issues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okanatha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chool management and issues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okanatha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chool organization and management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tia R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chool supervis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shist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elf cultur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vinter kau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elf motiv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ryanarayana N.V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ocial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ao v.K 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pecial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illiam dharmaraja .B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u Priya chad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tu 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rmala thapa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rmala thapa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o v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pecial Education music theor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oram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atistical technique in Education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rma R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atistics in Psychology and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entry E.Garret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udy habit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radhar da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uccessful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mes c.Morsel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ogesh kumar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hit chaurahart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tru R.S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nda B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Education in the new millenniu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kose R.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Education in the new millenniu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kose R.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 Education in the twenty first centur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bu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 Education in the twenty first centur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kose R.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 Education quality indicato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lora jenef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 leadership behavior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adeep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 training concept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larish bans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s handbook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smani S.B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s handbook of exceptional childre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hammad has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s handbook of measurement and evaluat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Abb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practice lesson plan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ogesh kumar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styl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thra R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tia R.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chniques of teaching strategies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al hasan diddqu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chnology in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al hasan diddqu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sting for teache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entry E.Garr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xt book of distanc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iti shee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aim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hitehesd A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aim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hitehesd A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aim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ornil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art of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ilbert lighe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doctrines of the great Education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R.rus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fragrance of lat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oshy T.D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principle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ymont .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psychology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elton.J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sociology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R.bel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story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ut .I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ories of lear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rnest R.hilgar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ory of Educational measure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shist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u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asoda 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u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ha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u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da dhanku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u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hajapeer.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u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smail dhamarasee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u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nkataiah 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Value Education in global perspectiv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shi.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ue Education in schoo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 Meerja khanu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u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o.V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ma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shra .R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me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dha dv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in the emerging Indian societ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abu mughuj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ment and planning of moder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 .J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5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ory and principle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 .J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ory and principle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 .J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 and Education in a developing societ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 .J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inciples methods &amp; Techniques of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 .J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ssentials of Education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 .J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arning to teach in the secondary school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pet 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ffective rai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ck Blanchar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umanities and communication skill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ars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yours students English foreign languag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umpass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 want to be a teacher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k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 want to be a teacher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k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chool organiz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ube S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ancient and medicinal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ube S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ancient and medicinal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ube S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mparative Education of guida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ube S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inciple and techniques of guida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ube S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inciple and techniques of guida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ube S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manage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ndeep chau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manage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ndeep chau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vanced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uhan S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UGC National eligibility test for JRF and lectureship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ol kumar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UGC National eligibility test for JRF and lectureship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ol kumar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urrent national issues and topics of social releva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opra J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nique quintessence of reasoning and aptitude tes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opra J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eography of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opra J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eneral studies paper-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opra J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dia and the world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opra J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ian administration paper –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opra J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ian administration paper –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opra J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dian society structure and chang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opra J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dian society structure and chang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opra J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complete manual of common management admission tes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opra J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novations in teaching learning proces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opra J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GC – NE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, M.S.Ans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BPS – PO/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Gupta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2634 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roup discussions and interview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Gupta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ments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agaret harri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ology Educational resear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okesh kou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nd-book for Technical writ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vid A.Mcmurr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Objectives and functions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ena chaudharj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oundations of 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Michael specto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rbal ability and logical reaso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shit K sin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social studi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P.Patha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evelopment and problem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P.Patha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inciples and trends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P.Patha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ian Higher Education revisited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B.Pow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ian Higher Education revisited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B.Pow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ment of learner and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diat Rakhej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ment of learner and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diat Rakhej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ology of teaching life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akrish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ender studi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jata se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hancing employability for skill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clini ve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hancing employability for skill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clini ve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rbal non-verbal logical reaso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cerma J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 new approach to reasoning verbal non-verbal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jwali.B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ndhu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administration and manage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ndhu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rbal ability and logical reasoning for the CA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shet, K.Sin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xtbook of comparativ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dhi.T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xtbook of comparativ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dhi.T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ase study resear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ter swantor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undamentals of classroom test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edikar A.Taiw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undamentals of classroom test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edikar A.Taiw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ncise objective general Knowledg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gar ghored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ncise general knowledge manual 201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ger ghored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Objective Englis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ger ghored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Quantization aptitud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rish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0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esentation skills for student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an van emde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nciple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nkateswaran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nciple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nkateswaran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nciples of teaching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nkateswaran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Objective non-verbal reaso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k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undamentals of 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garet.G.Wert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ian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wan a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ory and principle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 .J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ory and principle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 .J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and Education in a developing socie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.J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and Education in a developing socie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.J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of social stud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aarwal.J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social studi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 .J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ssentials of Educational techn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.J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history a practical approa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 .J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history a practical approa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 J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ster guide SSC combined graduate leve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uit jharawa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SC communed graduate level pre examin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rihan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SC salved pape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rihan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ft skills for every on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eti bulter fiel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ancient and medieval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haube .S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parativ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haube S.P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chool organiz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ube S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manage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ndeep chaub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resear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w. Creswel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5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nika dav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tivation and learning strategies for college succes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yron. H.Denb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dhan kumar da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ntinuing issues in early childhoo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eeney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roduction to counseling and guida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rt .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SC graduate level examin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upta .B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ritical thinking and communi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ward 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earning disabusing theory and practic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ena 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6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arning disabusing theory and practic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ena 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pproach to early childhood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opnarine .J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uidance and counsel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sha 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ciological theor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bhijit kund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ssentials of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agals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oundations of 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chael speeter .J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Foundations of Educational techn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chael speeter.J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of exceptional childre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nda K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of exceptional childre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nda K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oretic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nanjre A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yed har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yed har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dian history Education revisited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ower K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dian history Education revisited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ower K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xperimental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ergill .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ace to face CA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jwali B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xtbook of comparativ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dhi T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Open university Indian’s answer to challenger in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gar thro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Winning at Interview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ger thore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earning to teach in the secondary school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vsan Gape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esentation skills for student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an van emde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ehavior analysis for effective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ulies varg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’m not afraid of Gop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Varshney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nciples of teaching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nkateswaran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eneral Intelligence and test of reaso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k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eneral intelligence and test of reaso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k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r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inter M.kal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r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inter M.Kal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urriculum construc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shist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urriculum construc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shist 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dern friends in teaching techn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esh ve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friends in teaching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esh ve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nkatesan 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nkatesan 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eaching of information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hes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teaching of information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hes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formation technology for histor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vi kumar .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formation technology for histor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vi kumar .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uman rights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swara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uman rights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swara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vanced Education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gal .S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formation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joy kumar ra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formation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joy kumar ra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ilosophy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romil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ilosophy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romil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shi .S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structional technology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gh y 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structional technology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igh y. 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upriya chad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curriculum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elly A.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orlie fohnson.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ian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owan a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ian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owan a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hancing teaching in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ter Hartl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hancing teaching in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eter Hartl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ncepts of curriculum plann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ridula 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ana bunerje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ana bunerje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mathemat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raj goy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mathemat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raj goy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science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umar j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science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umar j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essy Abrah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ndbook of primary secondary and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o,V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ndbook of primary secondary and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o,V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and development of secondar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ddy R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and development of secondar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ddy R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othari commiss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shoram.R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othari commiss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shoram.R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chniques of teching Economics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nga Rao.B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chniques of teching Economics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nga Rao.B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and development of elementary Education in India vol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 .D.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and development of elementary Education in India vol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 .D.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and development of elementary Education in India vol 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 .D.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formation technology an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hapatra B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formation technology an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hapatra B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igher Education in the new millennium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hir R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8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igher Education in the new millennium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hir R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languag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taya B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adav R.N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Englis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adav R.N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u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ndavi R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u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ndavi R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mary and elementar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gannath mohant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mary and elementar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gannath mohant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English new trends of innov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al kao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English new trends of innov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al kao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erspectives on Education and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d praue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erspectives on Education and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d praue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thods  of research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ulbir singh sidh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English teachers handbook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aruah T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English teachers handbook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arvah T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ndey V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ndey V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igher Education in a gloaming world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ndey V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igher Education in a gloaming world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ndey V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administr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harif Kha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administr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if K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ssentials of exceptionality and 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ena Dat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ssentials of exceptionality and 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ena Dat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7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ociological foundations o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rinibas Bhaffadhary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ociological foundations o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rinibas Bhaffadhary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Virtual Education and Educational futur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eth chant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Virtual Education and Educational futur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eth chant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rends in Hig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eth chant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rends in Hig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eth chant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men and human right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han .M.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men and human right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Khan .M.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me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run R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me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run R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llenges in administration of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.A.Boara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llenges in administration of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.A.Boara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in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haya shok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3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in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haya shok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7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 Ed guid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tia K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fficient school management and role of principl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lka kal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lementar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etila thag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glish languag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nisia S.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ealth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atendra kumar S.P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Journey towards self – cultur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vinder kav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.ED guid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hatia .K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thodology of Education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rma R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Neo realism in Educational policies and programmers’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sneesh srinastav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Neo realism in Educational policies and programmers’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sneesh srinastav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mar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yak A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s of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keth Ranj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8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school manage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dai ve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chool manage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pendarnath pand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udy techniqu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inesh mavrue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chool organization and administr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yala .K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cientific foundations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omas M.wei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iritu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andhi M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udent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andhi M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wami vivekanadha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amal S.Srivath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and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illiam clark trow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and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illiam clark trow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enkataiah 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nnier selvam S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amod kumar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lternativ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o V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and Education in a developing socie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 J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of social stud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 J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39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ssentials of 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ggarwal J.C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ia and the world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otra J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urriculum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rcenalini tal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econd language acquis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eeds de bo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.R.B .non-technical trad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right D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racking the CSAT paper-1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horle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GC NET/SET (FRF&amp;LS) History paper 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jata ghot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GC NET/SET (FRF&amp;LS) Education  paper 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ru ste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eneral studies paper I 201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pra J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ian poli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pra J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Geography of India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pra J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sing SPS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nninsham jam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mmunication and instruc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anna .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atistical methods for proactive and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jai .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12 classroom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cyra .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eneral studies paper-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opra J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eneral studies paper-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opra j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eneral studies paper –II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opra J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vanced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gle S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1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pecial Education for today’s teache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senberg .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terials and methods in EL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donoug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urriculum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onalini Tal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n outline of English literatur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orley .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glish for competitive examin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gar Thorp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Winning at interview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gar Thorpe 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urrent events digest 2013-1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gar Thorp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SIR-VGC physical scienc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nil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rusive vocabulary drill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eev visit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ncept of curriculum plan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ridula 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Jessy abraha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he experience of language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e M.senio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ing of languag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taya B.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42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thodology of research i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ulbir sigh sidh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adings in Education vol – 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shil kumar goe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techn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ita raj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6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andbook of Educational and vocational guida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nisha choudhu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troductions to human right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alit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dvanced applied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akshmaneshwar thaku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ehavioral issues in psych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oonam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6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novations and management of school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shirsagar O.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and vocational guidance and counsel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vendu prata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counsel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nisha choudha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adings in Education vol –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shil kumar goe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7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adings in Education vol – 1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shilkumar goe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adings in Education vol – 1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shilkumar goe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7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adings in Education vol – 1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shilkumar goe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7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hange issues in curriculum textbook and pedag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nge issues in curriculum textbook and pedag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research method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.K.Krishamurty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CT infrastructure in India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S.Pathil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8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ocus of control and populatio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Balwant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ocus of control and populatio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Balwant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8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men’s Education in modern India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shish kal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uidance &amp; counsel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John S.Koshy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76884 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areer counseling with different group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irenkuma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CT – Based Innovation methods of teaching English toda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Ramesh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xperimental psychology an introduc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eo postman jam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me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uth Romila gho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8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nciples of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eth Ahlawa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opulatio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Rajesh kambl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Kanwar shkti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bhijit kumar p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hesh ve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LT for Esc teachers &amp; learner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S.Gaut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e primar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Pankaj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atistical methods in psychology and Educational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Rajamanick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emerging Indian socie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K.Naya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per learning technique (SLT) and innovation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bindranath naya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merging trends in inclusive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stah ranj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8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cyclopedia of women studies vol – 1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women studies vol –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women studies vol – 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cyclopedia of women studies vol – 4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women studies vol – 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odern Educational researc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.P.Agarwa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Administration and supervis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amarasse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of human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esh Kambl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opulatio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.N.Dash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story of 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atistics in Education of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.C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and mental measure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Parveen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llenge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myanti agnihot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chnology and teaching learning skill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thchamy .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niversity and higher Education system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shok kuma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u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r.Parveen kuma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textbook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.P.Agra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inciples of Education and curriculum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Seemaset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in emerging Indian socie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J.K.Thaku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measurement and evalu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lan .T.Mist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Quality management in 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Dr.Noorijeha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igher Education Indian abroad vol – 1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shmiso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igher Education Indian abroad vol – 1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shmiso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sychological foundation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vinder kou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ses of ICT in teacher Education programmed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M.pande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cial Media growth of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ndesh shrivastav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et of Webpage Desig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ajkuma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ild Education and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rib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datala r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le of ICT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kha r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nciple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uhammed jqbal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Educa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P.A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men Educational 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ogesh joge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-Curriculum and personality  Groom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.D.dhol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areer Excellence 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Ram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areer Excellence Vol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Ram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Measurement statistics of Guide servic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N.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Methodology in social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Ramesh Bab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rvey of Higher Education (1947-2007)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R.Kolhat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atics for Behavioral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intamani 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Principles of Psychology 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W.James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Principles of Psychology Vol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.Jam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Principles of Psychology Vol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.Jam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Principles of Psychology Vol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.Jam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Text  Book of Comparativ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K.Chakravat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adings in Philosophy and cognitive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.K.Sura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4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foundations of cognitive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Naresh ghai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ange Issues in Curriculum Text book an pedag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4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nciples of curriculum planning and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chool Administr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Sathyapal tond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5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mo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K.Talat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-Learning success in Higher Education 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njula kan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5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adings in Feminist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S.Moort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s of Teachingr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Krishna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76954 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men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K.choc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signing of Managing a research Projec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chael Ja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5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Methods and Techniques of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vid S.Wall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esearch Methodology Tools of Techniqu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ella kamchand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5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glish Language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ailash Chand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nciples of Educational and vocational Guida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yedah fawzi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6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tudies in Applied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vendu prata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trategies and theories of vocational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Lakshmaneshwa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696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Text Book of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rpan ve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9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 Rive of All India council for Technic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N.Vankhade,sheik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0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and Pedag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K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0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Psycho local 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akhalo alank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0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ncyclopedia of Educational Psycho local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V.S.Suryanaraya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0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Psycho local Vol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V.S.Suryanaraya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0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-Learning 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S.Nehr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1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-Learning Vol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S.S.Nehr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1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Curriculum reforms of  Teaching Methods Vol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it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1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Curriculum reforms of  Teaching Methods Vol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it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1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Curriculum reforms of  Teaching Methods Vol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it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1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Curriculum reforms of  Teaching Methods Vol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it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1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of Mathemat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.P.Zuloai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2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dvanced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shant Ro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28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n Introduction to Educational Philosoph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eshav W.Ingol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2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parativ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umitra swam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28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sability Classification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aniflorian,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2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stanc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tpal swam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29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motional Intelligence occupational stress and  job performance of teacher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Vijaya anurad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2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for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mit saxen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29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Panneer selv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29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and  vocational Guide and  counsel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vendu prafap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29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Planning and Administr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onnam R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29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Keshav.W Ingol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2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Laxmi r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29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 Soci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ettal prasad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29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2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urga pandhiy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2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 Technol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ishant Ro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Technology and Teaching strategi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rajit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Technology for Te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rajit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Technology Toda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ruht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Fundamentals of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oonam r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ender an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S.K.panneerselv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lobal Educational concern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wet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and book of research  Documentation styl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yanki R.Vya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gher Education Dynamic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ignesh solank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gher 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Kamalak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igher Education in the Present scenario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.Laxmi narasimaha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gher Education Syste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Uniy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formation and communication Technology in 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rajit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ternet An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asantmehta,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ife Skills And Teachers stres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Visvanat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ethods of Moder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.vidya sag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norit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amarasse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ization of India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juwali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ational Goals an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smail thamarasse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w Heights in Scienc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apil kumar yadav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ncipal Meter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J.weingarther 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ofessional Accountability  of Teac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jni josh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dical changes B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Panneer selv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cent Advances in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mapati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Methodology and Techniques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eshav W.Ingol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Methodology and Techniques  Scienc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K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le of ICT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Rekha r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le of vocation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amodar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ge advice for students an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S.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peci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Kanwar shakti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and learning Educationa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rajit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73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ue Education for childre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.Raja,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2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9 Habits of Higher effective teache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cquie trubul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2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dvanced Educational research&amp; statistic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ilan.T.mistr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2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hildren’s  perspective on Domestic violenc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udrey mukkend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2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sability on Equal term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John swain and sally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2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oing action Resear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laire taylor,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2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motional coaching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obyn hrome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2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ow to run jour Department successfull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hris turn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2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clusion in the Early year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athy nutbrown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2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ilosophies of research in to 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rian J.Brow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2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ge advice for students and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S.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2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iblings the autism, spectrum ,through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ne Johns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2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piritual and moral Development in school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nessa huw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2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3-8 3rd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k O.Ha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2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ing in furt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L.B.Curz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2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chnological Applications in school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shirsagar.o.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2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he Alps approach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listair smith,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2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otal quality management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.Sreeja su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782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isual Need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Olgamiller and adam ockelford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8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hilosophical and sociological perspectives on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Arulsam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86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G.Arunamo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87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ndbook of Education &amp; psychology vol –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P.Chal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8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andbook of Education &amp; psychology vol –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P.Chal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8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urriculum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.Mrunali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8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evalu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87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ia national Educational policy and development vol –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P.Puhe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8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dia national Educational policy and development vol –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P.Puhel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8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structional approache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anthosh areekkuzhiyi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8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cienc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rishnama charyul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8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Value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Kiruba Charles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8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 new approach to teacher &amp; Education in the emerging Indian societ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B.N.Dash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8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Foundations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.Ayodhy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89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of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ubha tiwa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6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89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thinker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V.R.Tanej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6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90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clusive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eena das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6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90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ctionary of curriculum and evalu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tam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6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90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blems of Education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 Nath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6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9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N.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6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9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blems of India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Jayapal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7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9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 the teacher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yni dugg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7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9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ciological foundation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rinibas bhattachary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7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9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Higher Education in India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Dek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7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099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reat philosophers and thinkers o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Kamal.S.Srivastav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7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0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ilosophie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S.Seetharamu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7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0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philosoph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.C.Vashisht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7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ociological foundation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Omprakash .B.P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7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hilosophical and sociological foundations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al hasan siddiqu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7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ociological foundation of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7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 society and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ndhayala B.G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8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 Education in India and abroad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V.Anuradh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8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Gaurav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8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Global trends in 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Panneer selv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8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.K.panneer selv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8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urriculum development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mil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8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Jayanta met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8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ogesh kumar 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8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evalu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ujibal hasah siddiqu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8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ontinuous and comprehensive evalu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K.Naya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8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imar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S.C.panigrahi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9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development vol -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9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development vol -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9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development vol -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9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development vol -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9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ncyclopedia of Educational development vol -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9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Hig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9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4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struc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9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4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nstructional technology i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K.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9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4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acher training concepts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r. Harish Rans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09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5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Principles of curriculum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mil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0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5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u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Ismail thamarasser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0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5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alu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.Khajape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0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5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ral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0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5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in valu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N.Venkataia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0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6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me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R.C.mishr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0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6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Women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dha due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0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6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U.K.Singh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0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6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ilosophy and curriculu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arlow Edig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0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6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Creative approaches to class room teach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seph .C.Mukale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0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7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roblem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V.Venkateswara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1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7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evelopment of Education system in India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A.R.Rather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1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7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Methods of teacher training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vi ramga rao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1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7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Educational measurement and evalu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.Swarupa Ran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1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7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ssentials of instructional techn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.R.Rathe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1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8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Comparative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B.Surya venkata Dut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1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8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Textbook of Educational philosoph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am Nath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1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8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hilosophical and sociological foundations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P.Patha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1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8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xtbook of Educational psycholog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Yogendra .k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1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8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Teacher Education principles, theories and practic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Shashi prabha Sha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1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09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Modern communication and information system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agdish vachemi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2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2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 xml:space="preserve">Indian higher Education envisioning the future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Pawan agarwa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2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2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esearch design qualitative, and mixed methods approaches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John W.Creswell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2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2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Discovering statistics using IBM  SPSS statistics 4th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Andy fiel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312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812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Educational research 5th edi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520C">
              <w:rPr>
                <w:rFonts w:ascii="Times New Roman" w:hAnsi="Times New Roman" w:cs="Times New Roman"/>
                <w:sz w:val="24"/>
                <w:szCs w:val="24"/>
              </w:rPr>
              <w:t>R.Burkejohnso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2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0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room managent teaching and techinigues.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.S.Chadh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2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0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room managent teaching and techinigues.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Pr="00B9520C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.S.Chadh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2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0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arative secondar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Sudarsana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2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0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arative secondar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.Sudarsana Reddy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2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0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ultural Behaviour and personalit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kshmisubramani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2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1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ltural Behaviour and personali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kshmisubramani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3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1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Research in learining style Indian perspeetiv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.P.ve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3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1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Research in learining style Indian perspeetive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.P.ver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3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1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ducation and pedag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akhab vtlamk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3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1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ducation and pedagog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akhab vtlamkh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3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1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viron mental issues for the 21</w:t>
            </w:r>
            <w:r w:rsidRPr="00E370C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entur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.P.Dasgupt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3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1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viron mental issues for the 21</w:t>
            </w:r>
            <w:r w:rsidRPr="00E370C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entur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.P.Dasgupt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3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1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ndedness cognitive abilities personality and hemispherici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ushal Sharm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3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1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ndedness cognitive abilities personality and hemispherici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ushal Sharma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3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1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lth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ill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3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2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lth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ill Kuma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4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2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gher Educatin and status refenid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.N.Jayar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4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2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gher Educatin and status refenid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.N.Jayaram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4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2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story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rmalkau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4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2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story of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rmalkaur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4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2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comotor disabled psychosocial patte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iteshwar Rat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4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2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comotor disabled psychosocial patte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iteshwar Rat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4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2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ntal content phenomenal or intenfional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anyaa Ba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4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2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ntal content phenomenal or intenfional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anyaa Bam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4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2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rn eneyclopaedia of Education vol – 1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st and present 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4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3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 – 2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t and presen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5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3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 – 3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t and presen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5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3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 – 4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t and presen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5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3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 – 5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t and present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5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3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ulticulturalism and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oja Bat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54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35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ulticulturalism and education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oja Batr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55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36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sychology learning and human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.S.Ahma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56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37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sychology learning and human development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.S.Ahma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57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38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sycho – social Integration of the handicapped a challenge to the societ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.S.Ahma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58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39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sycho – social Integration of the handicapped a challenge to the society 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.S.Ahmad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59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40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 without walls in 21</w:t>
            </w:r>
            <w:r w:rsidRPr="00F27E9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entar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shmi Bade Nand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60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41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ool without walls in 21</w:t>
            </w:r>
            <w:r w:rsidRPr="00F27E9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entar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shmi Bade Nanda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61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42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and higher secondar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iya kumar p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62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43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ondary and higher secondary Education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2" w:space="0" w:color="000000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iya kumar pan</w:t>
            </w:r>
          </w:p>
        </w:tc>
      </w:tr>
      <w:tr w:rsidR="00F31B41" w:rsidRPr="00B9520C" w:rsidTr="00C67AF4">
        <w:trPr>
          <w:trHeight w:val="1"/>
        </w:trPr>
        <w:tc>
          <w:tcPr>
            <w:tcW w:w="81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63</w:t>
            </w:r>
          </w:p>
        </w:tc>
        <w:tc>
          <w:tcPr>
            <w:tcW w:w="900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344</w:t>
            </w:r>
          </w:p>
        </w:tc>
        <w:tc>
          <w:tcPr>
            <w:tcW w:w="5328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 familial and personallty correjale of creativity</w:t>
            </w:r>
          </w:p>
        </w:tc>
        <w:tc>
          <w:tcPr>
            <w:tcW w:w="2952" w:type="dxa"/>
            <w:tcBorders>
              <w:top w:val="single" w:sz="2" w:space="0" w:color="000000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000000" w:fill="FFFFFF"/>
          </w:tcPr>
          <w:p w:rsidR="00F31B41" w:rsidRDefault="00F31B41" w:rsidP="00C67AF4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iya kumar pan</w:t>
            </w:r>
          </w:p>
        </w:tc>
      </w:tr>
    </w:tbl>
    <w:p w:rsidR="00F31B41" w:rsidRDefault="00F31B41">
      <w:pPr>
        <w:rPr>
          <w:rFonts w:ascii="Bamini" w:hAnsi="Bamini" w:cs="Times New Roman"/>
          <w:sz w:val="24"/>
          <w:szCs w:val="24"/>
        </w:rPr>
      </w:pPr>
    </w:p>
    <w:p w:rsidR="00F31B41" w:rsidRPr="00E040E3" w:rsidRDefault="00F31B41">
      <w:pPr>
        <w:rPr>
          <w:rFonts w:ascii="Bamini" w:hAnsi="Bamini" w:cs="Times New Roman"/>
          <w:sz w:val="24"/>
          <w:szCs w:val="24"/>
        </w:rPr>
      </w:pPr>
    </w:p>
    <w:sectPr w:rsidR="00F31B41" w:rsidRPr="00E040E3" w:rsidSect="006F16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727D" w:rsidRDefault="0017727D" w:rsidP="00851807">
      <w:pPr>
        <w:spacing w:after="0" w:line="240" w:lineRule="auto"/>
      </w:pPr>
      <w:r>
        <w:separator/>
      </w:r>
    </w:p>
  </w:endnote>
  <w:endnote w:type="continuationSeparator" w:id="0">
    <w:p w:rsidR="0017727D" w:rsidRDefault="0017727D" w:rsidP="008518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amini"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U-Marutham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mini">
    <w:panose1 w:val="020B06030503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727D" w:rsidRDefault="0017727D" w:rsidP="00851807">
      <w:pPr>
        <w:spacing w:after="0" w:line="240" w:lineRule="auto"/>
      </w:pPr>
      <w:r>
        <w:separator/>
      </w:r>
    </w:p>
  </w:footnote>
  <w:footnote w:type="continuationSeparator" w:id="0">
    <w:p w:rsidR="0017727D" w:rsidRDefault="0017727D" w:rsidP="008518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515D3E"/>
    <w:multiLevelType w:val="hybridMultilevel"/>
    <w:tmpl w:val="5D02A5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F358D4"/>
    <w:multiLevelType w:val="hybridMultilevel"/>
    <w:tmpl w:val="C87837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I0MTK0MLY0MTW0MDRR0lEKTi0uzszPAykwrgUADASzoywAAAA="/>
  </w:docVars>
  <w:rsids>
    <w:rsidRoot w:val="00566E82"/>
    <w:rsid w:val="00003D9F"/>
    <w:rsid w:val="00004F17"/>
    <w:rsid w:val="000607E4"/>
    <w:rsid w:val="000648C9"/>
    <w:rsid w:val="0007524C"/>
    <w:rsid w:val="00092268"/>
    <w:rsid w:val="000A69F1"/>
    <w:rsid w:val="000E61FA"/>
    <w:rsid w:val="001214C7"/>
    <w:rsid w:val="001223DD"/>
    <w:rsid w:val="001233DF"/>
    <w:rsid w:val="0017727D"/>
    <w:rsid w:val="001C4404"/>
    <w:rsid w:val="001F7DCD"/>
    <w:rsid w:val="002153DF"/>
    <w:rsid w:val="00217378"/>
    <w:rsid w:val="00222702"/>
    <w:rsid w:val="002238FC"/>
    <w:rsid w:val="00270CED"/>
    <w:rsid w:val="002B6B11"/>
    <w:rsid w:val="002C12B9"/>
    <w:rsid w:val="003919DE"/>
    <w:rsid w:val="003D2BDE"/>
    <w:rsid w:val="0041535A"/>
    <w:rsid w:val="004258B3"/>
    <w:rsid w:val="00427D04"/>
    <w:rsid w:val="00454F96"/>
    <w:rsid w:val="004669EE"/>
    <w:rsid w:val="004B0F75"/>
    <w:rsid w:val="004C2145"/>
    <w:rsid w:val="004F5CF6"/>
    <w:rsid w:val="00552CE1"/>
    <w:rsid w:val="005645F5"/>
    <w:rsid w:val="00566E82"/>
    <w:rsid w:val="005D08CD"/>
    <w:rsid w:val="005D5B1A"/>
    <w:rsid w:val="005F3269"/>
    <w:rsid w:val="00637BF4"/>
    <w:rsid w:val="006C1EAE"/>
    <w:rsid w:val="006D0499"/>
    <w:rsid w:val="006F1600"/>
    <w:rsid w:val="00776EC2"/>
    <w:rsid w:val="007A6FBE"/>
    <w:rsid w:val="007C621D"/>
    <w:rsid w:val="007E0A50"/>
    <w:rsid w:val="007E45E6"/>
    <w:rsid w:val="007E6A8F"/>
    <w:rsid w:val="007F3E44"/>
    <w:rsid w:val="008212E7"/>
    <w:rsid w:val="008224BF"/>
    <w:rsid w:val="00851807"/>
    <w:rsid w:val="00852DD3"/>
    <w:rsid w:val="00860ECE"/>
    <w:rsid w:val="008C6C4F"/>
    <w:rsid w:val="00934D61"/>
    <w:rsid w:val="00942931"/>
    <w:rsid w:val="00982945"/>
    <w:rsid w:val="00982C4D"/>
    <w:rsid w:val="00993C8F"/>
    <w:rsid w:val="00A02C72"/>
    <w:rsid w:val="00A42947"/>
    <w:rsid w:val="00A47D32"/>
    <w:rsid w:val="00A708D1"/>
    <w:rsid w:val="00AF0C29"/>
    <w:rsid w:val="00AF328D"/>
    <w:rsid w:val="00B06A7E"/>
    <w:rsid w:val="00B27596"/>
    <w:rsid w:val="00B32B43"/>
    <w:rsid w:val="00B42E7D"/>
    <w:rsid w:val="00B46F89"/>
    <w:rsid w:val="00B54B52"/>
    <w:rsid w:val="00B81614"/>
    <w:rsid w:val="00B9520C"/>
    <w:rsid w:val="00BC2FF7"/>
    <w:rsid w:val="00BC3599"/>
    <w:rsid w:val="00BE3438"/>
    <w:rsid w:val="00C05A6C"/>
    <w:rsid w:val="00C67330"/>
    <w:rsid w:val="00CA2178"/>
    <w:rsid w:val="00CA24F8"/>
    <w:rsid w:val="00CA2577"/>
    <w:rsid w:val="00CD2AE9"/>
    <w:rsid w:val="00D233C1"/>
    <w:rsid w:val="00D74714"/>
    <w:rsid w:val="00D826BE"/>
    <w:rsid w:val="00D8577B"/>
    <w:rsid w:val="00DA6379"/>
    <w:rsid w:val="00DC76D8"/>
    <w:rsid w:val="00DE3915"/>
    <w:rsid w:val="00E040E3"/>
    <w:rsid w:val="00E32102"/>
    <w:rsid w:val="00E370C8"/>
    <w:rsid w:val="00E61EB8"/>
    <w:rsid w:val="00E67139"/>
    <w:rsid w:val="00E73160"/>
    <w:rsid w:val="00E7364C"/>
    <w:rsid w:val="00E74E2E"/>
    <w:rsid w:val="00E92929"/>
    <w:rsid w:val="00E93EB4"/>
    <w:rsid w:val="00EA5A5F"/>
    <w:rsid w:val="00EC45E5"/>
    <w:rsid w:val="00EE0829"/>
    <w:rsid w:val="00F244AB"/>
    <w:rsid w:val="00F27E92"/>
    <w:rsid w:val="00F31B41"/>
    <w:rsid w:val="00F4471D"/>
    <w:rsid w:val="00F56652"/>
    <w:rsid w:val="00F71B3D"/>
    <w:rsid w:val="00FA41AB"/>
    <w:rsid w:val="00FC01D4"/>
    <w:rsid w:val="00FC0210"/>
    <w:rsid w:val="00FD7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16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6E8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566E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518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807"/>
  </w:style>
  <w:style w:type="paragraph" w:styleId="Footer">
    <w:name w:val="footer"/>
    <w:basedOn w:val="Normal"/>
    <w:link w:val="FooterChar"/>
    <w:uiPriority w:val="99"/>
    <w:unhideWhenUsed/>
    <w:rsid w:val="008518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80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2E4706-A023-4008-ACD8-72ABF9DDF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39</Pages>
  <Words>28162</Words>
  <Characters>160530</Characters>
  <Application>Microsoft Office Word</Application>
  <DocSecurity>0</DocSecurity>
  <Lines>1337</Lines>
  <Paragraphs>3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S</dc:creator>
  <cp:lastModifiedBy>Nachimuthu</cp:lastModifiedBy>
  <cp:revision>17</cp:revision>
  <dcterms:created xsi:type="dcterms:W3CDTF">2018-09-12T11:25:00Z</dcterms:created>
  <dcterms:modified xsi:type="dcterms:W3CDTF">2020-01-08T07:34:00Z</dcterms:modified>
</cp:coreProperties>
</file>